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DC490" w14:textId="77777777" w:rsidR="005C72F7" w:rsidRPr="00F525F5" w:rsidRDefault="003B68CF">
      <w:r>
        <w:rPr>
          <w:noProof/>
        </w:rPr>
        <mc:AlternateContent>
          <mc:Choice Requires="wps">
            <w:drawing>
              <wp:anchor distT="0" distB="0" distL="114300" distR="114300" simplePos="0" relativeHeight="251656192" behindDoc="0" locked="0" layoutInCell="1" allowOverlap="1" wp14:anchorId="2C224AD2" wp14:editId="3A9D1CFA">
                <wp:simplePos x="0" y="0"/>
                <wp:positionH relativeFrom="column">
                  <wp:posOffset>7801610</wp:posOffset>
                </wp:positionH>
                <wp:positionV relativeFrom="paragraph">
                  <wp:posOffset>-605790</wp:posOffset>
                </wp:positionV>
                <wp:extent cx="1052195" cy="165100"/>
                <wp:effectExtent l="635" t="3810" r="4445" b="2540"/>
                <wp:wrapNone/>
                <wp:docPr id="3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219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5ABA6" w14:textId="77777777" w:rsidR="00AF7420" w:rsidRPr="00D22E9D" w:rsidRDefault="00AF7420" w:rsidP="00040692">
                            <w:pPr>
                              <w:spacing w:after="0"/>
                              <w:jc w:val="center"/>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224AD2" id="_x0000_t202" coordsize="21600,21600" o:spt="202" path="m,l,21600r21600,l21600,xe">
                <v:stroke joinstyle="miter"/>
                <v:path gradientshapeok="t" o:connecttype="rect"/>
              </v:shapetype>
              <v:shape id="Text Box 27" o:spid="_x0000_s1026" type="#_x0000_t202" style="position:absolute;margin-left:614.3pt;margin-top:-47.7pt;width:82.85pt;height:1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" filled="f" stroked="f">
                <v:textbox inset="0,0,0,0">
                  <w:txbxContent>
                    <w:p w14:paraId="7C65ABA6" w14:textId="77777777" w:rsidR="00AF7420" w:rsidRPr="00D22E9D" w:rsidRDefault="00AF7420" w:rsidP="00040692">
                      <w:pPr>
                        <w:spacing w:after="0"/>
                        <w:jc w:val="center"/>
                        <w:rPr>
                          <w:b/>
                          <w:color w:val="000000" w:themeColor="text1"/>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386D6F9F" wp14:editId="59600791">
                <wp:simplePos x="0" y="0"/>
                <wp:positionH relativeFrom="column">
                  <wp:posOffset>5884545</wp:posOffset>
                </wp:positionH>
                <wp:positionV relativeFrom="paragraph">
                  <wp:posOffset>-600710</wp:posOffset>
                </wp:positionV>
                <wp:extent cx="1096645" cy="165100"/>
                <wp:effectExtent l="0" t="0" r="635" b="0"/>
                <wp:wrapNone/>
                <wp:docPr id="3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66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826F0" w14:textId="77777777" w:rsidR="00AF7420" w:rsidRPr="00D22E9D" w:rsidRDefault="00AF7420" w:rsidP="00040692">
                            <w:pPr>
                              <w:spacing w:after="0"/>
                              <w:jc w:val="center"/>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D6F9F" id="Text Box 26" o:spid="_x0000_s1027" type="#_x0000_t202" style="position:absolute;margin-left:463.35pt;margin-top:-47.3pt;width:86.35pt;height:1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" filled="f" stroked="f">
                <v:textbox inset="0,0,0,0">
                  <w:txbxContent>
                    <w:p w14:paraId="653826F0" w14:textId="77777777" w:rsidR="00AF7420" w:rsidRPr="00D22E9D" w:rsidRDefault="00AF7420" w:rsidP="00040692">
                      <w:pPr>
                        <w:spacing w:after="0"/>
                        <w:jc w:val="center"/>
                        <w:rPr>
                          <w:b/>
                          <w:color w:val="000000" w:themeColor="text1"/>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540F3997" wp14:editId="67212F9E">
                <wp:simplePos x="0" y="0"/>
                <wp:positionH relativeFrom="column">
                  <wp:posOffset>4882515</wp:posOffset>
                </wp:positionH>
                <wp:positionV relativeFrom="paragraph">
                  <wp:posOffset>-282575</wp:posOffset>
                </wp:positionV>
                <wp:extent cx="3930650" cy="680720"/>
                <wp:effectExtent l="0" t="3175" r="0" b="1905"/>
                <wp:wrapNone/>
                <wp:docPr id="29"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0" cy="680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D2909" w14:textId="77777777" w:rsidR="003B68CF" w:rsidRPr="003B68CF" w:rsidRDefault="0018224C" w:rsidP="003B68CF">
                            <w:pPr>
                              <w:pStyle w:val="BasicParagraph"/>
                              <w:suppressAutoHyphens/>
                              <w:spacing w:line="240" w:lineRule="auto"/>
                              <w:rPr>
                                <w:rFonts w:ascii="Sweet Sans" w:hAnsi="Sweet Sans" w:cs="Sweet Sans"/>
                                <w:spacing w:val="-2"/>
                                <w:sz w:val="16"/>
                                <w:szCs w:val="16"/>
                              </w:rPr>
                            </w:pPr>
                            <w:r w:rsidRPr="0018224C">
                              <w:rPr>
                                <w:rFonts w:asciiTheme="minorHAnsi" w:hAnsiTheme="minorHAnsi" w:cs="Bernhard Modern Std Roman"/>
                                <w:b/>
                                <w:bCs/>
                                <w:position w:val="-2"/>
                                <w:sz w:val="22"/>
                                <w:szCs w:val="22"/>
                              </w:rPr>
                              <w:t>PLEASE NOTE:</w:t>
                            </w:r>
                            <w:r>
                              <w:rPr>
                                <w:rFonts w:ascii="Bernhard Modern Std Roman" w:hAnsi="Bernhard Modern Std Roman" w:cs="Bernhard Modern Std Roman"/>
                                <w:b/>
                                <w:bCs/>
                                <w:position w:val="-2"/>
                                <w:sz w:val="20"/>
                                <w:szCs w:val="20"/>
                              </w:rPr>
                              <w:t xml:space="preserve"> </w:t>
                            </w:r>
                            <w:r w:rsidR="003B68CF" w:rsidRPr="003B68CF">
                              <w:rPr>
                                <w:rFonts w:ascii="Sweet Sans" w:hAnsi="Sweet Sans" w:cs="Sweet Sans"/>
                                <w:spacing w:val="-2"/>
                                <w:sz w:val="16"/>
                                <w:szCs w:val="16"/>
                              </w:rPr>
                              <w:t>After baking this freezer-to-ov</w:t>
                            </w:r>
                            <w:r w:rsidR="003B68CF">
                              <w:rPr>
                                <w:rFonts w:ascii="Sweet Sans" w:hAnsi="Sweet Sans" w:cs="Sweet Sans"/>
                                <w:spacing w:val="-2"/>
                                <w:sz w:val="16"/>
                                <w:szCs w:val="16"/>
                              </w:rPr>
                              <w:t>en dough, you may find that the</w:t>
                            </w:r>
                            <w:r w:rsidR="003B68CF">
                              <w:rPr>
                                <w:rFonts w:ascii="Sweet Sans" w:hAnsi="Sweet Sans" w:cs="Sweet Sans"/>
                                <w:spacing w:val="-2"/>
                                <w:sz w:val="16"/>
                                <w:szCs w:val="16"/>
                              </w:rPr>
                              <w:br/>
                            </w:r>
                            <w:r w:rsidR="003B68CF" w:rsidRPr="003B68CF">
                              <w:rPr>
                                <w:rFonts w:ascii="Sweet Sans" w:hAnsi="Sweet Sans" w:cs="Sweet Sans"/>
                                <w:spacing w:val="-2"/>
                                <w:sz w:val="16"/>
                                <w:szCs w:val="16"/>
                              </w:rPr>
                              <w:t>cookies disappear rather quickly!</w:t>
                            </w:r>
                          </w:p>
                          <w:p w14:paraId="07EBEDED" w14:textId="77777777" w:rsidR="00775962" w:rsidRPr="0018224C" w:rsidRDefault="003B68CF" w:rsidP="003B68CF">
                            <w:pPr>
                              <w:pStyle w:val="BasicParagraph"/>
                              <w:spacing w:line="240" w:lineRule="auto"/>
                              <w:rPr>
                                <w:rFonts w:asciiTheme="minorHAnsi" w:hAnsiTheme="minorHAnsi"/>
                                <w:sz w:val="16"/>
                                <w:szCs w:val="16"/>
                              </w:rPr>
                            </w:pPr>
                            <w:r w:rsidRPr="003B68CF">
                              <w:rPr>
                                <w:rFonts w:ascii="Sweet Sans" w:hAnsi="Sweet Sans" w:cs="Sweet Sans"/>
                                <w:spacing w:val="-2"/>
                                <w:sz w:val="16"/>
                                <w:szCs w:val="16"/>
                              </w:rPr>
                              <w:t>In the case this may happen to you, please be advised to order more than one as you will not be able to get more until another fundraiser comes to your are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F3997" id="Text Box 52" o:spid="_x0000_s1028" type="#_x0000_t202" style="position:absolute;margin-left:384.45pt;margin-top:-22.25pt;width:309.5pt;height:5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lNswIAALI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" filled="f" stroked="f">
                <v:textbox inset="0,0,0,0">
                  <w:txbxContent>
                    <w:p w14:paraId="040D2909" w14:textId="77777777" w:rsidR="003B68CF" w:rsidRPr="003B68CF" w:rsidRDefault="0018224C" w:rsidP="003B68CF">
                      <w:pPr>
                        <w:pStyle w:val="BasicParagraph"/>
                        <w:suppressAutoHyphens/>
                        <w:spacing w:line="240" w:lineRule="auto"/>
                        <w:rPr>
                          <w:rFonts w:ascii="Sweet Sans" w:hAnsi="Sweet Sans" w:cs="Sweet Sans"/>
                          <w:spacing w:val="-2"/>
                          <w:sz w:val="16"/>
                          <w:szCs w:val="16"/>
                        </w:rPr>
                      </w:pPr>
                      <w:r w:rsidRPr="0018224C">
                        <w:rPr>
                          <w:rFonts w:asciiTheme="minorHAnsi" w:hAnsiTheme="minorHAnsi" w:cs="Bernhard Modern Std Roman"/>
                          <w:b/>
                          <w:bCs/>
                          <w:position w:val="-2"/>
                          <w:sz w:val="22"/>
                          <w:szCs w:val="22"/>
                        </w:rPr>
                        <w:t>PLEASE NOTE:</w:t>
                      </w:r>
                      <w:r>
                        <w:rPr>
                          <w:rFonts w:ascii="Bernhard Modern Std Roman" w:hAnsi="Bernhard Modern Std Roman" w:cs="Bernhard Modern Std Roman"/>
                          <w:b/>
                          <w:bCs/>
                          <w:position w:val="-2"/>
                          <w:sz w:val="20"/>
                          <w:szCs w:val="20"/>
                        </w:rPr>
                        <w:t xml:space="preserve"> </w:t>
                      </w:r>
                      <w:r w:rsidR="003B68CF" w:rsidRPr="003B68CF">
                        <w:rPr>
                          <w:rFonts w:ascii="Sweet Sans" w:hAnsi="Sweet Sans" w:cs="Sweet Sans"/>
                          <w:spacing w:val="-2"/>
                          <w:sz w:val="16"/>
                          <w:szCs w:val="16"/>
                        </w:rPr>
                        <w:t>After baking this freezer-to-ov</w:t>
                      </w:r>
                      <w:r w:rsidR="003B68CF">
                        <w:rPr>
                          <w:rFonts w:ascii="Sweet Sans" w:hAnsi="Sweet Sans" w:cs="Sweet Sans"/>
                          <w:spacing w:val="-2"/>
                          <w:sz w:val="16"/>
                          <w:szCs w:val="16"/>
                        </w:rPr>
                        <w:t>en dough, you may find that the</w:t>
                      </w:r>
                      <w:r w:rsidR="003B68CF">
                        <w:rPr>
                          <w:rFonts w:ascii="Sweet Sans" w:hAnsi="Sweet Sans" w:cs="Sweet Sans"/>
                          <w:spacing w:val="-2"/>
                          <w:sz w:val="16"/>
                          <w:szCs w:val="16"/>
                        </w:rPr>
                        <w:br/>
                      </w:r>
                      <w:r w:rsidR="003B68CF" w:rsidRPr="003B68CF">
                        <w:rPr>
                          <w:rFonts w:ascii="Sweet Sans" w:hAnsi="Sweet Sans" w:cs="Sweet Sans"/>
                          <w:spacing w:val="-2"/>
                          <w:sz w:val="16"/>
                          <w:szCs w:val="16"/>
                        </w:rPr>
                        <w:t>cookies disappear rather quickly!</w:t>
                      </w:r>
                    </w:p>
                    <w:p w14:paraId="07EBEDED" w14:textId="77777777" w:rsidR="00775962" w:rsidRPr="0018224C" w:rsidRDefault="003B68CF" w:rsidP="003B68CF">
                      <w:pPr>
                        <w:pStyle w:val="BasicParagraph"/>
                        <w:spacing w:line="240" w:lineRule="auto"/>
                        <w:rPr>
                          <w:rFonts w:asciiTheme="minorHAnsi" w:hAnsiTheme="minorHAnsi"/>
                          <w:sz w:val="16"/>
                          <w:szCs w:val="16"/>
                        </w:rPr>
                      </w:pPr>
                      <w:r w:rsidRPr="003B68CF">
                        <w:rPr>
                          <w:rFonts w:ascii="Sweet Sans" w:hAnsi="Sweet Sans" w:cs="Sweet Sans"/>
                          <w:spacing w:val="-2"/>
                          <w:sz w:val="16"/>
                          <w:szCs w:val="16"/>
                        </w:rPr>
                        <w:t>In the case this may happen to you, please be advised to order more than one as you will not be able to get more until another fundraiser comes to your area!</w:t>
                      </w:r>
                    </w:p>
                  </w:txbxContent>
                </v:textbox>
              </v:shape>
            </w:pict>
          </mc:Fallback>
        </mc:AlternateContent>
      </w:r>
    </w:p>
    <w:p w14:paraId="1ADAC00D" w14:textId="6CC7ED97" w:rsidR="005C72F7" w:rsidRPr="00F525F5" w:rsidRDefault="002340E5" w:rsidP="005C72F7">
      <w:r>
        <w:rPr>
          <w:noProof/>
        </w:rPr>
        <mc:AlternateContent>
          <mc:Choice Requires="wps">
            <w:drawing>
              <wp:anchor distT="0" distB="0" distL="114300" distR="114300" simplePos="0" relativeHeight="251646976" behindDoc="0" locked="0" layoutInCell="1" allowOverlap="1" wp14:anchorId="5CF59C63" wp14:editId="6D75A31B">
                <wp:simplePos x="0" y="0"/>
                <wp:positionH relativeFrom="column">
                  <wp:posOffset>6270625</wp:posOffset>
                </wp:positionH>
                <wp:positionV relativeFrom="paragraph">
                  <wp:posOffset>240029</wp:posOffset>
                </wp:positionV>
                <wp:extent cx="421640" cy="1303655"/>
                <wp:effectExtent l="0" t="0" r="16510" b="10795"/>
                <wp:wrapNone/>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303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04535" w14:textId="3818A45F" w:rsidR="00AF7420" w:rsidRDefault="002340E5" w:rsidP="00F52351">
                            <w:pPr>
                              <w:spacing w:after="0" w:line="240" w:lineRule="auto"/>
                            </w:pPr>
                            <w:r>
                              <w:t xml:space="preserve">  Confetti</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CF59C63" id="_x0000_t202" coordsize="21600,21600" o:spt="202" path="m,l,21600r21600,l21600,xe">
                <v:stroke joinstyle="miter"/>
                <v:path gradientshapeok="t" o:connecttype="rect"/>
              </v:shapetype>
              <v:shape id="Text Box 12" o:spid="_x0000_s1029" type="#_x0000_t202" style="position:absolute;margin-left:493.75pt;margin-top:18.9pt;width:33.2pt;height:102.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" filled="f" stroked="f">
                <v:textbox style="layout-flow:vertical;mso-layout-flow-alt:bottom-to-top" inset="0,0,0,0">
                  <w:txbxContent>
                    <w:p w14:paraId="19104535" w14:textId="3818A45F" w:rsidR="00AF7420" w:rsidRDefault="002340E5" w:rsidP="00F52351">
                      <w:pPr>
                        <w:spacing w:after="0" w:line="240" w:lineRule="auto"/>
                      </w:pPr>
                      <w:r>
                        <w:t xml:space="preserve">  Confetti</w:t>
                      </w:r>
                    </w:p>
                  </w:txbxContent>
                </v:textbox>
              </v:shape>
            </w:pict>
          </mc:Fallback>
        </mc:AlternateContent>
      </w:r>
      <w:r w:rsidR="003B68CF">
        <w:rPr>
          <w:noProof/>
        </w:rPr>
        <mc:AlternateContent>
          <mc:Choice Requires="wps">
            <w:drawing>
              <wp:anchor distT="0" distB="0" distL="114300" distR="114300" simplePos="0" relativeHeight="251667456" behindDoc="0" locked="0" layoutInCell="1" allowOverlap="1" wp14:anchorId="7F2CB176" wp14:editId="70A0FFBD">
                <wp:simplePos x="0" y="0"/>
                <wp:positionH relativeFrom="column">
                  <wp:posOffset>7715885</wp:posOffset>
                </wp:positionH>
                <wp:positionV relativeFrom="paragraph">
                  <wp:posOffset>276225</wp:posOffset>
                </wp:positionV>
                <wp:extent cx="1116965" cy="1414145"/>
                <wp:effectExtent l="635" t="0" r="0" b="0"/>
                <wp:wrapNone/>
                <wp:docPr id="28"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965" cy="1414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9466A" w14:textId="77777777" w:rsidR="00775962" w:rsidRPr="003B68CF" w:rsidRDefault="00775962" w:rsidP="003B68CF">
                            <w:pPr>
                              <w:spacing w:after="0" w:line="240" w:lineRule="auto"/>
                              <w:contextualSpacing/>
                              <w:rPr>
                                <w:rFonts w:asciiTheme="minorHAnsi" w:hAnsiTheme="minorHAnsi"/>
                                <w:b/>
                                <w:sz w:val="16"/>
                                <w:szCs w:val="16"/>
                                <w:u w:val="single"/>
                              </w:rPr>
                            </w:pPr>
                            <w:r w:rsidRPr="003B68CF">
                              <w:rPr>
                                <w:rFonts w:asciiTheme="minorHAnsi" w:hAnsiTheme="minorHAnsi"/>
                                <w:b/>
                                <w:sz w:val="16"/>
                                <w:szCs w:val="16"/>
                                <w:u w:val="single"/>
                              </w:rPr>
                              <w:t>ALLERGEN NOTICE:</w:t>
                            </w:r>
                          </w:p>
                          <w:p w14:paraId="5EDF31FD" w14:textId="77777777" w:rsidR="009E1A02" w:rsidRPr="003B68CF" w:rsidRDefault="003B68CF" w:rsidP="003B68CF">
                            <w:pPr>
                              <w:suppressAutoHyphens/>
                              <w:autoSpaceDE w:val="0"/>
                              <w:autoSpaceDN w:val="0"/>
                              <w:adjustRightInd w:val="0"/>
                              <w:spacing w:after="0" w:line="240" w:lineRule="auto"/>
                              <w:textAlignment w:val="center"/>
                              <w:rPr>
                                <w:rFonts w:asciiTheme="minorHAnsi" w:hAnsiTheme="minorHAnsi" w:cs="Sweet Sans"/>
                                <w:color w:val="000000"/>
                                <w:spacing w:val="-1"/>
                                <w:sz w:val="14"/>
                                <w:szCs w:val="14"/>
                              </w:rPr>
                            </w:pPr>
                            <w:r w:rsidRPr="003B68CF">
                              <w:rPr>
                                <w:rFonts w:asciiTheme="minorHAnsi" w:hAnsiTheme="minorHAnsi" w:cs="Sweet Sans"/>
                                <w:color w:val="000000"/>
                                <w:spacing w:val="-1"/>
                                <w:sz w:val="14"/>
                                <w:szCs w:val="14"/>
                              </w:rPr>
                              <w:t xml:space="preserve">These products contain </w:t>
                            </w:r>
                            <w:r w:rsidR="006435A5">
                              <w:rPr>
                                <w:rFonts w:asciiTheme="minorHAnsi" w:hAnsiTheme="minorHAnsi" w:cs="Sweet Sans"/>
                                <w:color w:val="000000"/>
                                <w:spacing w:val="-1"/>
                                <w:sz w:val="14"/>
                                <w:szCs w:val="14"/>
                              </w:rPr>
                              <w:t xml:space="preserve">Egg, Wheat. *Candy, Oat. </w:t>
                            </w:r>
                            <w:proofErr w:type="spellStart"/>
                            <w:r w:rsidR="006435A5">
                              <w:rPr>
                                <w:rFonts w:asciiTheme="minorHAnsi" w:hAnsiTheme="minorHAnsi" w:cs="Sweet Sans"/>
                                <w:color w:val="000000"/>
                                <w:spacing w:val="-1"/>
                                <w:sz w:val="14"/>
                                <w:szCs w:val="14"/>
                              </w:rPr>
                              <w:t>Cran</w:t>
                            </w:r>
                            <w:proofErr w:type="spellEnd"/>
                            <w:r w:rsidR="006435A5">
                              <w:rPr>
                                <w:rFonts w:asciiTheme="minorHAnsi" w:hAnsiTheme="minorHAnsi" w:cs="Sweet Sans"/>
                                <w:color w:val="000000"/>
                                <w:spacing w:val="-1"/>
                                <w:sz w:val="14"/>
                                <w:szCs w:val="14"/>
                              </w:rPr>
                              <w:t xml:space="preserve">., </w:t>
                            </w:r>
                            <w:r w:rsidRPr="003B68CF">
                              <w:rPr>
                                <w:rFonts w:asciiTheme="minorHAnsi" w:hAnsiTheme="minorHAnsi" w:cs="Sweet Sans"/>
                                <w:color w:val="000000"/>
                                <w:spacing w:val="-1"/>
                                <w:sz w:val="14"/>
                                <w:szCs w:val="14"/>
                              </w:rPr>
                              <w:t xml:space="preserve">&amp; Mac Nut contain Milk. *Candy, Choc. Chip, Oat. </w:t>
                            </w:r>
                            <w:proofErr w:type="spellStart"/>
                            <w:r w:rsidRPr="003B68CF">
                              <w:rPr>
                                <w:rFonts w:asciiTheme="minorHAnsi" w:hAnsiTheme="minorHAnsi" w:cs="Sweet Sans"/>
                                <w:color w:val="000000"/>
                                <w:spacing w:val="-1"/>
                                <w:sz w:val="14"/>
                                <w:szCs w:val="14"/>
                              </w:rPr>
                              <w:t>Cran</w:t>
                            </w:r>
                            <w:proofErr w:type="spellEnd"/>
                            <w:r w:rsidRPr="003B68CF">
                              <w:rPr>
                                <w:rFonts w:asciiTheme="minorHAnsi" w:hAnsiTheme="minorHAnsi" w:cs="Sweet Sans"/>
                                <w:color w:val="000000"/>
                                <w:spacing w:val="-1"/>
                                <w:sz w:val="14"/>
                                <w:szCs w:val="14"/>
                              </w:rPr>
                              <w:t>., &amp; Mac Nut contain Soy. *Peanut Butter contains Peanut. *Mac Nut also contains Macadamia Nuts. These products are manufactured in a facility and on equipment which processes nut produc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2CB176" id="Text Box 51" o:spid="_x0000_s1029" type="#_x0000_t202" style="position:absolute;margin-left:607.55pt;margin-top:21.75pt;width:87.95pt;height:11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" filled="f" stroked="f">
                <v:textbox inset="0,0,0,0">
                  <w:txbxContent>
                    <w:p w14:paraId="6009466A" w14:textId="77777777" w:rsidR="00775962" w:rsidRPr="003B68CF" w:rsidRDefault="00775962" w:rsidP="003B68CF">
                      <w:pPr>
                        <w:spacing w:after="0" w:line="240" w:lineRule="auto"/>
                        <w:contextualSpacing/>
                        <w:rPr>
                          <w:rFonts w:asciiTheme="minorHAnsi" w:hAnsiTheme="minorHAnsi"/>
                          <w:b/>
                          <w:sz w:val="16"/>
                          <w:szCs w:val="16"/>
                          <w:u w:val="single"/>
                        </w:rPr>
                      </w:pPr>
                      <w:r w:rsidRPr="003B68CF">
                        <w:rPr>
                          <w:rFonts w:asciiTheme="minorHAnsi" w:hAnsiTheme="minorHAnsi"/>
                          <w:b/>
                          <w:sz w:val="16"/>
                          <w:szCs w:val="16"/>
                          <w:u w:val="single"/>
                        </w:rPr>
                        <w:t>ALLERGEN NOTICE:</w:t>
                      </w:r>
                    </w:p>
                    <w:p w14:paraId="5EDF31FD" w14:textId="77777777" w:rsidR="009E1A02" w:rsidRPr="003B68CF" w:rsidRDefault="003B68CF" w:rsidP="003B68CF">
                      <w:pPr>
                        <w:suppressAutoHyphens/>
                        <w:autoSpaceDE w:val="0"/>
                        <w:autoSpaceDN w:val="0"/>
                        <w:adjustRightInd w:val="0"/>
                        <w:spacing w:after="0" w:line="240" w:lineRule="auto"/>
                        <w:textAlignment w:val="center"/>
                        <w:rPr>
                          <w:rFonts w:asciiTheme="minorHAnsi" w:hAnsiTheme="minorHAnsi" w:cs="Sweet Sans"/>
                          <w:color w:val="000000"/>
                          <w:spacing w:val="-1"/>
                          <w:sz w:val="14"/>
                          <w:szCs w:val="14"/>
                        </w:rPr>
                      </w:pPr>
                      <w:r w:rsidRPr="003B68CF">
                        <w:rPr>
                          <w:rFonts w:asciiTheme="minorHAnsi" w:hAnsiTheme="minorHAnsi" w:cs="Sweet Sans"/>
                          <w:color w:val="000000"/>
                          <w:spacing w:val="-1"/>
                          <w:sz w:val="14"/>
                          <w:szCs w:val="14"/>
                        </w:rPr>
                        <w:t xml:space="preserve">These products contain </w:t>
                      </w:r>
                      <w:r w:rsidR="006435A5">
                        <w:rPr>
                          <w:rFonts w:asciiTheme="minorHAnsi" w:hAnsiTheme="minorHAnsi" w:cs="Sweet Sans"/>
                          <w:color w:val="000000"/>
                          <w:spacing w:val="-1"/>
                          <w:sz w:val="14"/>
                          <w:szCs w:val="14"/>
                        </w:rPr>
                        <w:t xml:space="preserve">Egg, Wheat. *Candy, Oat. </w:t>
                      </w:r>
                      <w:proofErr w:type="spellStart"/>
                      <w:r w:rsidR="006435A5">
                        <w:rPr>
                          <w:rFonts w:asciiTheme="minorHAnsi" w:hAnsiTheme="minorHAnsi" w:cs="Sweet Sans"/>
                          <w:color w:val="000000"/>
                          <w:spacing w:val="-1"/>
                          <w:sz w:val="14"/>
                          <w:szCs w:val="14"/>
                        </w:rPr>
                        <w:t>Cran</w:t>
                      </w:r>
                      <w:proofErr w:type="spellEnd"/>
                      <w:r w:rsidR="006435A5">
                        <w:rPr>
                          <w:rFonts w:asciiTheme="minorHAnsi" w:hAnsiTheme="minorHAnsi" w:cs="Sweet Sans"/>
                          <w:color w:val="000000"/>
                          <w:spacing w:val="-1"/>
                          <w:sz w:val="14"/>
                          <w:szCs w:val="14"/>
                        </w:rPr>
                        <w:t xml:space="preserve">., </w:t>
                      </w:r>
                      <w:r w:rsidRPr="003B68CF">
                        <w:rPr>
                          <w:rFonts w:asciiTheme="minorHAnsi" w:hAnsiTheme="minorHAnsi" w:cs="Sweet Sans"/>
                          <w:color w:val="000000"/>
                          <w:spacing w:val="-1"/>
                          <w:sz w:val="14"/>
                          <w:szCs w:val="14"/>
                        </w:rPr>
                        <w:t xml:space="preserve">&amp; Mac Nut contain Milk. *Candy, Choc. Chip, Oat. </w:t>
                      </w:r>
                      <w:proofErr w:type="spellStart"/>
                      <w:r w:rsidRPr="003B68CF">
                        <w:rPr>
                          <w:rFonts w:asciiTheme="minorHAnsi" w:hAnsiTheme="minorHAnsi" w:cs="Sweet Sans"/>
                          <w:color w:val="000000"/>
                          <w:spacing w:val="-1"/>
                          <w:sz w:val="14"/>
                          <w:szCs w:val="14"/>
                        </w:rPr>
                        <w:t>Cran</w:t>
                      </w:r>
                      <w:proofErr w:type="spellEnd"/>
                      <w:r w:rsidRPr="003B68CF">
                        <w:rPr>
                          <w:rFonts w:asciiTheme="minorHAnsi" w:hAnsiTheme="minorHAnsi" w:cs="Sweet Sans"/>
                          <w:color w:val="000000"/>
                          <w:spacing w:val="-1"/>
                          <w:sz w:val="14"/>
                          <w:szCs w:val="14"/>
                        </w:rPr>
                        <w:t>., &amp; Mac Nut contain Soy. *Peanut Butter contains Peanut. *Mac Nut also contains Macadamia Nuts. These products are manufactured in a facility and on equipment which processes nut products.</w:t>
                      </w:r>
                    </w:p>
                  </w:txbxContent>
                </v:textbox>
              </v:shape>
            </w:pict>
          </mc:Fallback>
        </mc:AlternateContent>
      </w:r>
      <w:r w:rsidR="003B68CF">
        <w:rPr>
          <w:noProof/>
        </w:rPr>
        <mc:AlternateContent>
          <mc:Choice Requires="wps">
            <w:drawing>
              <wp:anchor distT="0" distB="0" distL="114300" distR="114300" simplePos="0" relativeHeight="251641856" behindDoc="0" locked="0" layoutInCell="1" allowOverlap="1" wp14:anchorId="6B7FE9DF" wp14:editId="253C05BA">
                <wp:simplePos x="0" y="0"/>
                <wp:positionH relativeFrom="column">
                  <wp:posOffset>4812665</wp:posOffset>
                </wp:positionH>
                <wp:positionV relativeFrom="paragraph">
                  <wp:posOffset>240030</wp:posOffset>
                </wp:positionV>
                <wp:extent cx="430530" cy="1290320"/>
                <wp:effectExtent l="2540" t="1270" r="0" b="381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D7ED0" w14:textId="77777777" w:rsidR="00AF7420" w:rsidRDefault="009A431C" w:rsidP="00F52351">
                            <w:pPr>
                              <w:spacing w:after="0" w:line="240" w:lineRule="auto"/>
                            </w:pPr>
                            <w:r>
                              <w:t>Chocolate Chip</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B7FE9DF" id="Text Box 4" o:spid="_x0000_s1030" type="#_x0000_t202" style="position:absolute;margin-left:378.95pt;margin-top:18.9pt;width:33.9pt;height:101.6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" filled="f" stroked="f">
                <v:textbox style="layout-flow:vertical;mso-layout-flow-alt:bottom-to-top" inset="0,0,0,0">
                  <w:txbxContent>
                    <w:p w14:paraId="5C7D7ED0" w14:textId="77777777" w:rsidR="00AF7420" w:rsidRDefault="009A431C" w:rsidP="00F52351">
                      <w:pPr>
                        <w:spacing w:after="0" w:line="240" w:lineRule="auto"/>
                      </w:pPr>
                      <w:r>
                        <w:t>Chocolate Chip</w:t>
                      </w:r>
                    </w:p>
                  </w:txbxContent>
                </v:textbox>
              </v:shape>
            </w:pict>
          </mc:Fallback>
        </mc:AlternateContent>
      </w:r>
      <w:r w:rsidR="003B68CF">
        <w:rPr>
          <w:noProof/>
        </w:rPr>
        <mc:AlternateContent>
          <mc:Choice Requires="wps">
            <w:drawing>
              <wp:anchor distT="0" distB="0" distL="114300" distR="114300" simplePos="0" relativeHeight="251644928" behindDoc="0" locked="0" layoutInCell="1" allowOverlap="1" wp14:anchorId="0AB471D6" wp14:editId="477FDA3C">
                <wp:simplePos x="0" y="0"/>
                <wp:positionH relativeFrom="column">
                  <wp:posOffset>5302250</wp:posOffset>
                </wp:positionH>
                <wp:positionV relativeFrom="paragraph">
                  <wp:posOffset>240030</wp:posOffset>
                </wp:positionV>
                <wp:extent cx="430530" cy="1290320"/>
                <wp:effectExtent l="0" t="1270" r="1270" b="3810"/>
                <wp:wrapNone/>
                <wp:docPr id="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16F05" w14:textId="77777777" w:rsidR="00233023" w:rsidRDefault="00233023" w:rsidP="00233023">
                            <w:pPr>
                              <w:spacing w:after="0" w:line="240" w:lineRule="auto"/>
                            </w:pPr>
                          </w:p>
                          <w:p w14:paraId="456CE550" w14:textId="77777777" w:rsidR="00233023" w:rsidRDefault="00233023" w:rsidP="00233023">
                            <w:pPr>
                              <w:spacing w:after="0" w:line="240" w:lineRule="auto"/>
                            </w:pPr>
                            <w:r>
                              <w:t>Peanut Butter</w:t>
                            </w:r>
                          </w:p>
                          <w:p w14:paraId="7DA60760" w14:textId="77777777" w:rsidR="00233023" w:rsidRPr="00160BE5" w:rsidRDefault="00233023" w:rsidP="00233023"/>
                          <w:p w14:paraId="6575DB7E" w14:textId="77777777" w:rsidR="00AF7420" w:rsidRDefault="00AF7420" w:rsidP="00F52351">
                            <w:pPr>
                              <w:spacing w:after="0" w:line="240" w:lineRule="auto"/>
                            </w:pP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AB471D6" id="Text Box 10" o:spid="_x0000_s1031" type="#_x0000_t202" style="position:absolute;margin-left:417.5pt;margin-top:18.9pt;width:33.9pt;height:101.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" filled="f" stroked="f">
                <v:textbox style="layout-flow:vertical;mso-layout-flow-alt:bottom-to-top" inset="0,0,0,0">
                  <w:txbxContent>
                    <w:p w14:paraId="4AE16F05" w14:textId="77777777" w:rsidR="00233023" w:rsidRDefault="00233023" w:rsidP="00233023">
                      <w:pPr>
                        <w:spacing w:after="0" w:line="240" w:lineRule="auto"/>
                      </w:pPr>
                    </w:p>
                    <w:p w14:paraId="456CE550" w14:textId="77777777" w:rsidR="00233023" w:rsidRDefault="00233023" w:rsidP="00233023">
                      <w:pPr>
                        <w:spacing w:after="0" w:line="240" w:lineRule="auto"/>
                      </w:pPr>
                      <w:r>
                        <w:t>Peanut Butter</w:t>
                      </w:r>
                    </w:p>
                    <w:p w14:paraId="7DA60760" w14:textId="77777777" w:rsidR="00233023" w:rsidRPr="00160BE5" w:rsidRDefault="00233023" w:rsidP="00233023"/>
                    <w:p w14:paraId="6575DB7E" w14:textId="77777777" w:rsidR="00AF7420" w:rsidRDefault="00AF7420" w:rsidP="00F52351">
                      <w:pPr>
                        <w:spacing w:after="0" w:line="240" w:lineRule="auto"/>
                      </w:pPr>
                    </w:p>
                  </w:txbxContent>
                </v:textbox>
              </v:shape>
            </w:pict>
          </mc:Fallback>
        </mc:AlternateContent>
      </w:r>
      <w:r w:rsidR="003B68CF">
        <w:rPr>
          <w:noProof/>
        </w:rPr>
        <mc:AlternateContent>
          <mc:Choice Requires="wps">
            <w:drawing>
              <wp:anchor distT="0" distB="0" distL="114300" distR="114300" simplePos="0" relativeHeight="251645952" behindDoc="0" locked="0" layoutInCell="1" allowOverlap="1" wp14:anchorId="0EE4122E" wp14:editId="42279CD8">
                <wp:simplePos x="0" y="0"/>
                <wp:positionH relativeFrom="column">
                  <wp:posOffset>5800090</wp:posOffset>
                </wp:positionH>
                <wp:positionV relativeFrom="paragraph">
                  <wp:posOffset>240030</wp:posOffset>
                </wp:positionV>
                <wp:extent cx="421640" cy="1290320"/>
                <wp:effectExtent l="0" t="1270" r="0" b="3810"/>
                <wp:wrapNone/>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E98990" w14:textId="77777777" w:rsidR="00233023" w:rsidRDefault="00233023" w:rsidP="00233023">
                            <w:pPr>
                              <w:spacing w:after="0" w:line="240" w:lineRule="auto"/>
                            </w:pPr>
                            <w:r>
                              <w:t>White Chunk Macadamia Nut</w:t>
                            </w:r>
                          </w:p>
                          <w:p w14:paraId="5A4F39BE" w14:textId="77777777" w:rsidR="00233023" w:rsidRPr="00160BE5" w:rsidRDefault="00233023" w:rsidP="00233023"/>
                          <w:p w14:paraId="2C672576" w14:textId="77777777" w:rsidR="00AF7420" w:rsidRDefault="00AF7420" w:rsidP="00F52351">
                            <w:pPr>
                              <w:spacing w:after="0" w:line="240" w:lineRule="auto"/>
                            </w:pP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EE4122E" id="Text Box 11" o:spid="_x0000_s1033" type="#_x0000_t202" style="position:absolute;margin-left:456.7pt;margin-top:18.9pt;width:33.2pt;height:101.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" filled="f" stroked="f">
                <v:textbox style="layout-flow:vertical;mso-layout-flow-alt:bottom-to-top" inset="0,0,0,0">
                  <w:txbxContent>
                    <w:p w14:paraId="40E98990" w14:textId="77777777" w:rsidR="00233023" w:rsidRDefault="00233023" w:rsidP="00233023">
                      <w:pPr>
                        <w:spacing w:after="0" w:line="240" w:lineRule="auto"/>
                      </w:pPr>
                      <w:r>
                        <w:t>White Chunk Macadamia Nut</w:t>
                      </w:r>
                    </w:p>
                    <w:p w14:paraId="5A4F39BE" w14:textId="77777777" w:rsidR="00233023" w:rsidRPr="00160BE5" w:rsidRDefault="00233023" w:rsidP="00233023"/>
                    <w:p w14:paraId="2C672576" w14:textId="77777777" w:rsidR="00AF7420" w:rsidRDefault="00AF7420" w:rsidP="00F52351">
                      <w:pPr>
                        <w:spacing w:after="0" w:line="240" w:lineRule="auto"/>
                      </w:pPr>
                    </w:p>
                  </w:txbxContent>
                </v:textbox>
              </v:shape>
            </w:pict>
          </mc:Fallback>
        </mc:AlternateContent>
      </w:r>
      <w:r w:rsidR="003B68CF">
        <w:rPr>
          <w:noProof/>
        </w:rPr>
        <mc:AlternateContent>
          <mc:Choice Requires="wps">
            <w:drawing>
              <wp:anchor distT="0" distB="0" distL="114300" distR="114300" simplePos="0" relativeHeight="251648000" behindDoc="0" locked="0" layoutInCell="1" allowOverlap="1" wp14:anchorId="49E0A9D6" wp14:editId="4AE0603E">
                <wp:simplePos x="0" y="0"/>
                <wp:positionH relativeFrom="column">
                  <wp:posOffset>6740525</wp:posOffset>
                </wp:positionH>
                <wp:positionV relativeFrom="paragraph">
                  <wp:posOffset>231140</wp:posOffset>
                </wp:positionV>
                <wp:extent cx="421640" cy="1290320"/>
                <wp:effectExtent l="0" t="1905" r="635" b="3175"/>
                <wp:wrapNone/>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7F3E1" w14:textId="1FE81A8F" w:rsidR="00233023" w:rsidRPr="00160BE5" w:rsidRDefault="00E43CC5" w:rsidP="00233023">
                            <w:pPr>
                              <w:spacing w:after="0" w:line="240" w:lineRule="auto"/>
                            </w:pPr>
                            <w:r>
                              <w:t>Triple Chocolate</w:t>
                            </w:r>
                          </w:p>
                          <w:p w14:paraId="4D83C4A5" w14:textId="77777777" w:rsidR="00AF7420" w:rsidRDefault="00AF7420" w:rsidP="00F52351">
                            <w:pPr>
                              <w:spacing w:after="0" w:line="240" w:lineRule="auto"/>
                            </w:pP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9E0A9D6" id="Text Box 13" o:spid="_x0000_s1034" type="#_x0000_t202" style="position:absolute;margin-left:530.75pt;margin-top:18.2pt;width:33.2pt;height:101.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" filled="f" stroked="f">
                <v:textbox style="layout-flow:vertical;mso-layout-flow-alt:bottom-to-top" inset="0,0,0,0">
                  <w:txbxContent>
                    <w:p w14:paraId="30E7F3E1" w14:textId="1FE81A8F" w:rsidR="00233023" w:rsidRPr="00160BE5" w:rsidRDefault="00E43CC5" w:rsidP="00233023">
                      <w:pPr>
                        <w:spacing w:after="0" w:line="240" w:lineRule="auto"/>
                      </w:pPr>
                      <w:r>
                        <w:t xml:space="preserve">Triple </w:t>
                      </w:r>
                      <w:r>
                        <w:t>Chocolate</w:t>
                      </w:r>
                      <w:bookmarkStart w:id="1" w:name="_GoBack"/>
                      <w:bookmarkEnd w:id="1"/>
                    </w:p>
                    <w:p w14:paraId="4D83C4A5" w14:textId="77777777" w:rsidR="00AF7420" w:rsidRDefault="00AF7420" w:rsidP="00F52351">
                      <w:pPr>
                        <w:spacing w:after="0" w:line="240" w:lineRule="auto"/>
                      </w:pPr>
                    </w:p>
                  </w:txbxContent>
                </v:textbox>
              </v:shape>
            </w:pict>
          </mc:Fallback>
        </mc:AlternateContent>
      </w:r>
      <w:r w:rsidR="003B68CF">
        <w:rPr>
          <w:noProof/>
        </w:rPr>
        <mc:AlternateContent>
          <mc:Choice Requires="wps">
            <w:drawing>
              <wp:anchor distT="0" distB="0" distL="114300" distR="114300" simplePos="0" relativeHeight="251649024" behindDoc="0" locked="0" layoutInCell="1" allowOverlap="1" wp14:anchorId="1CD8FAC6" wp14:editId="4B194603">
                <wp:simplePos x="0" y="0"/>
                <wp:positionH relativeFrom="column">
                  <wp:posOffset>7222490</wp:posOffset>
                </wp:positionH>
                <wp:positionV relativeFrom="paragraph">
                  <wp:posOffset>240030</wp:posOffset>
                </wp:positionV>
                <wp:extent cx="438150" cy="1290320"/>
                <wp:effectExtent l="2540" t="1270" r="0" b="3810"/>
                <wp:wrapNone/>
                <wp:docPr id="2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0D628" w14:textId="77777777" w:rsidR="00AF7420" w:rsidRDefault="00233023" w:rsidP="00233023">
                            <w:r>
                              <w:t>Snickerdoodle</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CD8FAC6" id="Text Box 14" o:spid="_x0000_s1035" type="#_x0000_t202" style="position:absolute;margin-left:568.7pt;margin-top:18.9pt;width:34.5pt;height:101.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" filled="f" stroked="f">
                <v:textbox style="layout-flow:vertical;mso-layout-flow-alt:bottom-to-top" inset="0,0,0,0">
                  <w:txbxContent>
                    <w:p w14:paraId="6E80D628" w14:textId="77777777" w:rsidR="00AF7420" w:rsidRDefault="00233023" w:rsidP="00233023">
                      <w:r>
                        <w:t>Snickerdoodle</w:t>
                      </w:r>
                    </w:p>
                  </w:txbxContent>
                </v:textbox>
              </v:shape>
            </w:pict>
          </mc:Fallback>
        </mc:AlternateContent>
      </w:r>
      <w:r w:rsidR="003B68CF">
        <w:rPr>
          <w:noProof/>
        </w:rPr>
        <mc:AlternateContent>
          <mc:Choice Requires="wps">
            <w:drawing>
              <wp:anchor distT="0" distB="0" distL="114300" distR="114300" simplePos="0" relativeHeight="251638784" behindDoc="0" locked="0" layoutInCell="1" allowOverlap="1" wp14:anchorId="239FB0E4" wp14:editId="4051DF76">
                <wp:simplePos x="0" y="0"/>
                <wp:positionH relativeFrom="column">
                  <wp:posOffset>-631190</wp:posOffset>
                </wp:positionH>
                <wp:positionV relativeFrom="paragraph">
                  <wp:posOffset>289560</wp:posOffset>
                </wp:positionV>
                <wp:extent cx="5315585" cy="1146810"/>
                <wp:effectExtent l="0" t="3175" r="1905" b="2540"/>
                <wp:wrapNone/>
                <wp:docPr id="21"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5585" cy="1146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BE386" w14:textId="77777777" w:rsidR="000D3E36" w:rsidRDefault="000D3E36">
                            <w:r>
                              <w:t xml:space="preserve">My Name: </w:t>
                            </w:r>
                            <w:r>
                              <w:rPr>
                                <w:u w:val="single"/>
                              </w:rPr>
                              <w:t>_________________________ __</w:t>
                            </w:r>
                            <w:proofErr w:type="gramStart"/>
                            <w:r w:rsidRPr="000D3E36">
                              <w:t xml:space="preserve">_  </w:t>
                            </w:r>
                            <w:r>
                              <w:t>My</w:t>
                            </w:r>
                            <w:proofErr w:type="gramEnd"/>
                            <w:r>
                              <w:t xml:space="preserve"> Phone #: </w:t>
                            </w:r>
                            <w:r>
                              <w:rPr>
                                <w:u w:val="single"/>
                              </w:rPr>
                              <w:t>___________                      ___</w:t>
                            </w:r>
                          </w:p>
                          <w:p w14:paraId="01D460A7" w14:textId="77777777" w:rsidR="000D3E36" w:rsidRDefault="000D3E36">
                            <w:pPr>
                              <w:rPr>
                                <w:u w:val="single"/>
                              </w:rPr>
                            </w:pPr>
                            <w:r>
                              <w:t>Organization</w:t>
                            </w:r>
                            <w:r w:rsidR="00B1276A">
                              <w:t xml:space="preserve">:  </w:t>
                            </w:r>
                            <w:r w:rsidR="00B1276A" w:rsidRPr="00B1276A">
                              <w:rPr>
                                <w:u w:val="single"/>
                              </w:rPr>
                              <w:t xml:space="preserve">                                            </w:t>
                            </w:r>
                            <w:r w:rsidR="00B1276A">
                              <w:rPr>
                                <w:u w:val="single"/>
                              </w:rPr>
                              <w:t xml:space="preserve">     </w:t>
                            </w:r>
                            <w:r w:rsidR="00B1276A" w:rsidRPr="00B1276A">
                              <w:t xml:space="preserve">  </w:t>
                            </w:r>
                            <w:r w:rsidR="00B1276A">
                              <w:t xml:space="preserve">Checks Payable: </w:t>
                            </w:r>
                            <w:r w:rsidR="00B1276A" w:rsidRPr="00B1276A">
                              <w:rPr>
                                <w:u w:val="single"/>
                              </w:rPr>
                              <w:t xml:space="preserve"> </w:t>
                            </w:r>
                            <w:r w:rsidR="00B1276A">
                              <w:rPr>
                                <w:u w:val="single"/>
                              </w:rPr>
                              <w:t>____                                 _____</w:t>
                            </w:r>
                            <w:r w:rsidR="00B1276A" w:rsidRPr="00B1276A">
                              <w:rPr>
                                <w:u w:val="single"/>
                              </w:rPr>
                              <w:t xml:space="preserve">                                                     </w:t>
                            </w:r>
                          </w:p>
                          <w:p w14:paraId="4B8C9965" w14:textId="77777777" w:rsidR="000D3E36" w:rsidRPr="00D22E9D" w:rsidRDefault="000D3E36">
                            <w:pPr>
                              <w:rPr>
                                <w:color w:val="000000" w:themeColor="text1"/>
                              </w:rPr>
                            </w:pPr>
                            <w:r w:rsidRPr="00D22E9D">
                              <w:rPr>
                                <w:color w:val="000000" w:themeColor="text1"/>
                              </w:rPr>
                              <w:t xml:space="preserve">Contact Name: </w:t>
                            </w:r>
                            <w:r w:rsidRPr="00D22E9D">
                              <w:rPr>
                                <w:color w:val="000000" w:themeColor="text1"/>
                                <w:u w:val="single"/>
                              </w:rPr>
                              <w:t xml:space="preserve">______                         ___  </w:t>
                            </w:r>
                            <w:r w:rsidRPr="00D22E9D">
                              <w:rPr>
                                <w:color w:val="000000" w:themeColor="text1"/>
                              </w:rPr>
                              <w:t xml:space="preserve">  Contact Phone #: </w:t>
                            </w:r>
                            <w:r w:rsidRPr="00D22E9D">
                              <w:rPr>
                                <w:color w:val="000000" w:themeColor="text1"/>
                                <w:u w:val="single"/>
                              </w:rPr>
                              <w:t>____                                 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FB0E4" id="Text Box 53" o:spid="_x0000_s1036" type="#_x0000_t202" style="position:absolute;margin-left:-49.7pt;margin-top:22.8pt;width:418.55pt;height:90.3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" filled="f" stroked="f">
                <v:textbox>
                  <w:txbxContent>
                    <w:p w14:paraId="4E7BE386" w14:textId="77777777" w:rsidR="000D3E36" w:rsidRDefault="000D3E36">
                      <w:r>
                        <w:t xml:space="preserve">My Name: </w:t>
                      </w:r>
                      <w:r>
                        <w:rPr>
                          <w:u w:val="single"/>
                        </w:rPr>
                        <w:t>_________________________ __</w:t>
                      </w:r>
                      <w:proofErr w:type="gramStart"/>
                      <w:r w:rsidRPr="000D3E36">
                        <w:t xml:space="preserve">_  </w:t>
                      </w:r>
                      <w:r>
                        <w:t>My</w:t>
                      </w:r>
                      <w:proofErr w:type="gramEnd"/>
                      <w:r>
                        <w:t xml:space="preserve"> Phone #: </w:t>
                      </w:r>
                      <w:r>
                        <w:rPr>
                          <w:u w:val="single"/>
                        </w:rPr>
                        <w:t>___________                      ___</w:t>
                      </w:r>
                    </w:p>
                    <w:p w14:paraId="01D460A7" w14:textId="77777777" w:rsidR="000D3E36" w:rsidRDefault="000D3E36">
                      <w:pPr>
                        <w:rPr>
                          <w:u w:val="single"/>
                        </w:rPr>
                      </w:pPr>
                      <w:r>
                        <w:t>Organization</w:t>
                      </w:r>
                      <w:r w:rsidR="00B1276A">
                        <w:t xml:space="preserve">:  </w:t>
                      </w:r>
                      <w:r w:rsidR="00B1276A" w:rsidRPr="00B1276A">
                        <w:rPr>
                          <w:u w:val="single"/>
                        </w:rPr>
                        <w:t xml:space="preserve">                                            </w:t>
                      </w:r>
                      <w:r w:rsidR="00B1276A">
                        <w:rPr>
                          <w:u w:val="single"/>
                        </w:rPr>
                        <w:t xml:space="preserve">     </w:t>
                      </w:r>
                      <w:r w:rsidR="00B1276A" w:rsidRPr="00B1276A">
                        <w:t xml:space="preserve">  </w:t>
                      </w:r>
                      <w:r w:rsidR="00B1276A">
                        <w:t xml:space="preserve">Checks Payable: </w:t>
                      </w:r>
                      <w:r w:rsidR="00B1276A" w:rsidRPr="00B1276A">
                        <w:rPr>
                          <w:u w:val="single"/>
                        </w:rPr>
                        <w:t xml:space="preserve"> </w:t>
                      </w:r>
                      <w:r w:rsidR="00B1276A">
                        <w:rPr>
                          <w:u w:val="single"/>
                        </w:rPr>
                        <w:t>____                                 _____</w:t>
                      </w:r>
                      <w:r w:rsidR="00B1276A" w:rsidRPr="00B1276A">
                        <w:rPr>
                          <w:u w:val="single"/>
                        </w:rPr>
                        <w:t xml:space="preserve">                                                     </w:t>
                      </w:r>
                    </w:p>
                    <w:p w14:paraId="4B8C9965" w14:textId="77777777" w:rsidR="000D3E36" w:rsidRPr="00D22E9D" w:rsidRDefault="000D3E36">
                      <w:pPr>
                        <w:rPr>
                          <w:color w:val="000000" w:themeColor="text1"/>
                        </w:rPr>
                      </w:pPr>
                      <w:r w:rsidRPr="00D22E9D">
                        <w:rPr>
                          <w:color w:val="000000" w:themeColor="text1"/>
                        </w:rPr>
                        <w:t xml:space="preserve">Contact Name: </w:t>
                      </w:r>
                      <w:r w:rsidRPr="00D22E9D">
                        <w:rPr>
                          <w:color w:val="000000" w:themeColor="text1"/>
                          <w:u w:val="single"/>
                        </w:rPr>
                        <w:t xml:space="preserve">______                         ___  </w:t>
                      </w:r>
                      <w:r w:rsidRPr="00D22E9D">
                        <w:rPr>
                          <w:color w:val="000000" w:themeColor="text1"/>
                        </w:rPr>
                        <w:t xml:space="preserve">  Contact Phone #: </w:t>
                      </w:r>
                      <w:r w:rsidRPr="00D22E9D">
                        <w:rPr>
                          <w:color w:val="000000" w:themeColor="text1"/>
                          <w:u w:val="single"/>
                        </w:rPr>
                        <w:t>____                                 _____</w:t>
                      </w:r>
                    </w:p>
                  </w:txbxContent>
                </v:textbox>
              </v:shape>
            </w:pict>
          </mc:Fallback>
        </mc:AlternateContent>
      </w:r>
    </w:p>
    <w:p w14:paraId="55067063" w14:textId="77777777" w:rsidR="005C72F7" w:rsidRPr="00F525F5" w:rsidRDefault="003B68CF" w:rsidP="005C72F7">
      <w:r>
        <w:rPr>
          <w:noProof/>
        </w:rPr>
        <mc:AlternateContent>
          <mc:Choice Requires="wps">
            <w:drawing>
              <wp:anchor distT="0" distB="0" distL="114300" distR="114300" simplePos="0" relativeHeight="251676672" behindDoc="0" locked="0" layoutInCell="1" allowOverlap="1" wp14:anchorId="1FF69A65" wp14:editId="528DD714">
                <wp:simplePos x="0" y="0"/>
                <wp:positionH relativeFrom="column">
                  <wp:posOffset>230505</wp:posOffset>
                </wp:positionH>
                <wp:positionV relativeFrom="paragraph">
                  <wp:posOffset>278130</wp:posOffset>
                </wp:positionV>
                <wp:extent cx="1406525" cy="276225"/>
                <wp:effectExtent l="1905" t="635" r="1270" b="0"/>
                <wp:wrapNone/>
                <wp:docPr id="2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1D905" w14:textId="77777777" w:rsidR="00B1276A" w:rsidRPr="00D22E9D" w:rsidRDefault="00B1276A">
                            <w:pPr>
                              <w:rPr>
                                <w:b/>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69A65" id="Text Box 65" o:spid="_x0000_s1037" type="#_x0000_t202" style="position:absolute;margin-left:18.15pt;margin-top:21.9pt;width:110.75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" filled="f" stroked="f">
                <v:textbox>
                  <w:txbxContent>
                    <w:p w14:paraId="60E1D905" w14:textId="77777777" w:rsidR="00B1276A" w:rsidRPr="00D22E9D" w:rsidRDefault="00B1276A">
                      <w:pPr>
                        <w:rPr>
                          <w:b/>
                          <w:color w:val="000000" w:themeColor="text1"/>
                        </w:rPr>
                      </w:pPr>
                    </w:p>
                  </w:txbxContent>
                </v:textbox>
              </v:shape>
            </w:pict>
          </mc:Fallback>
        </mc:AlternateContent>
      </w:r>
    </w:p>
    <w:p w14:paraId="7312729C" w14:textId="77777777" w:rsidR="00D945BE" w:rsidRPr="00F525F5" w:rsidRDefault="003B68CF" w:rsidP="005C72F7">
      <w:r>
        <w:rPr>
          <w:noProof/>
        </w:rPr>
        <mc:AlternateContent>
          <mc:Choice Requires="wps">
            <w:drawing>
              <wp:anchor distT="0" distB="0" distL="114300" distR="114300" simplePos="0" relativeHeight="251639808" behindDoc="0" locked="0" layoutInCell="1" allowOverlap="1" wp14:anchorId="2680F18F" wp14:editId="3BBFC5E1">
                <wp:simplePos x="0" y="0"/>
                <wp:positionH relativeFrom="column">
                  <wp:posOffset>2838450</wp:posOffset>
                </wp:positionH>
                <wp:positionV relativeFrom="paragraph">
                  <wp:posOffset>3810</wp:posOffset>
                </wp:positionV>
                <wp:extent cx="1951990" cy="165100"/>
                <wp:effectExtent l="0" t="1905" r="635" b="44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99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15C64" w14:textId="77777777" w:rsidR="005C72F7" w:rsidRPr="00D22E9D" w:rsidRDefault="005C72F7" w:rsidP="000442A9">
                            <w:pPr>
                              <w:spacing w:after="0"/>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0F18F" id="Text Box 2" o:spid="_x0000_s1038" type="#_x0000_t202" style="position:absolute;margin-left:223.5pt;margin-top:.3pt;width:153.7pt;height:13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" filled="f" stroked="f">
                <v:textbox inset="0,0,0,0">
                  <w:txbxContent>
                    <w:p w14:paraId="2B715C64" w14:textId="77777777" w:rsidR="005C72F7" w:rsidRPr="00D22E9D" w:rsidRDefault="005C72F7" w:rsidP="000442A9">
                      <w:pPr>
                        <w:spacing w:after="0"/>
                        <w:rPr>
                          <w:b/>
                          <w:color w:val="000000" w:themeColor="text1"/>
                        </w:rPr>
                      </w:pPr>
                    </w:p>
                  </w:txbxContent>
                </v:textbox>
              </v:shape>
            </w:pict>
          </mc:Fallback>
        </mc:AlternateContent>
      </w:r>
    </w:p>
    <w:p w14:paraId="25C3B30D" w14:textId="77777777" w:rsidR="00D945BE" w:rsidRPr="00F525F5" w:rsidRDefault="003B68CF" w:rsidP="00D945BE">
      <w:r>
        <w:rPr>
          <w:noProof/>
        </w:rPr>
        <mc:AlternateContent>
          <mc:Choice Requires="wps">
            <w:drawing>
              <wp:anchor distT="0" distB="0" distL="114300" distR="114300" simplePos="0" relativeHeight="251640832" behindDoc="0" locked="0" layoutInCell="1" allowOverlap="1" wp14:anchorId="471714CA" wp14:editId="5B85713B">
                <wp:simplePos x="0" y="0"/>
                <wp:positionH relativeFrom="column">
                  <wp:posOffset>358775</wp:posOffset>
                </wp:positionH>
                <wp:positionV relativeFrom="paragraph">
                  <wp:posOffset>1905</wp:posOffset>
                </wp:positionV>
                <wp:extent cx="1998345" cy="171450"/>
                <wp:effectExtent l="0" t="0" r="0" b="127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8B01" w14:textId="77777777" w:rsidR="005C72F7" w:rsidRPr="00D22E9D" w:rsidRDefault="005C72F7" w:rsidP="00040692">
                            <w:pPr>
                              <w:spacing w:after="0"/>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1714CA" id="Text Box 3" o:spid="_x0000_s1039" type="#_x0000_t202" style="position:absolute;margin-left:28.25pt;margin-top:.15pt;width:157.35pt;height:13.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" filled="f" stroked="f">
                <v:textbox inset="0,0,0,0">
                  <w:txbxContent>
                    <w:p w14:paraId="05B08B01" w14:textId="77777777" w:rsidR="005C72F7" w:rsidRPr="00D22E9D" w:rsidRDefault="005C72F7" w:rsidP="00040692">
                      <w:pPr>
                        <w:spacing w:after="0"/>
                        <w:rPr>
                          <w:b/>
                          <w:color w:val="000000" w:themeColor="text1"/>
                        </w:rPr>
                      </w:pP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955DB32" wp14:editId="5DC6E32E">
                <wp:simplePos x="0" y="0"/>
                <wp:positionH relativeFrom="column">
                  <wp:posOffset>2887345</wp:posOffset>
                </wp:positionH>
                <wp:positionV relativeFrom="paragraph">
                  <wp:posOffset>5080</wp:posOffset>
                </wp:positionV>
                <wp:extent cx="1247775" cy="171450"/>
                <wp:effectExtent l="1270" t="1905" r="0" b="0"/>
                <wp:wrapNone/>
                <wp:docPr id="1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1E8F2" w14:textId="77777777" w:rsidR="00CF1D14" w:rsidRPr="00D22E9D" w:rsidRDefault="00CF1D14" w:rsidP="00040692">
                            <w:pPr>
                              <w:spacing w:after="0"/>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5DB32" id="Text Box 49" o:spid="_x0000_s1040" type="#_x0000_t202" style="position:absolute;margin-left:227.35pt;margin-top:.4pt;width:98.25pt;height: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" filled="f" stroked="f">
                <v:textbox inset="0,0,0,0">
                  <w:txbxContent>
                    <w:p w14:paraId="5C71E8F2" w14:textId="77777777" w:rsidR="00CF1D14" w:rsidRPr="00D22E9D" w:rsidRDefault="00CF1D14" w:rsidP="00040692">
                      <w:pPr>
                        <w:spacing w:after="0"/>
                        <w:rPr>
                          <w:b/>
                          <w:color w:val="000000" w:themeColor="text1"/>
                        </w:rPr>
                      </w:pPr>
                    </w:p>
                  </w:txbxContent>
                </v:textbox>
              </v:shape>
            </w:pict>
          </mc:Fallback>
        </mc:AlternateContent>
      </w:r>
    </w:p>
    <w:p w14:paraId="5FB8AE3F" w14:textId="77777777" w:rsidR="00D945BE" w:rsidRPr="00F525F5" w:rsidRDefault="003B68CF" w:rsidP="00D945BE">
      <w:r>
        <w:rPr>
          <w:noProof/>
        </w:rPr>
        <mc:AlternateContent>
          <mc:Choice Requires="wps">
            <w:drawing>
              <wp:anchor distT="0" distB="0" distL="114300" distR="114300" simplePos="0" relativeHeight="251669504" behindDoc="0" locked="0" layoutInCell="1" allowOverlap="1" wp14:anchorId="320649A2" wp14:editId="3643913C">
                <wp:simplePos x="0" y="0"/>
                <wp:positionH relativeFrom="column">
                  <wp:posOffset>880110</wp:posOffset>
                </wp:positionH>
                <wp:positionV relativeFrom="paragraph">
                  <wp:posOffset>83820</wp:posOffset>
                </wp:positionV>
                <wp:extent cx="3121660" cy="452120"/>
                <wp:effectExtent l="3810" t="3810" r="0" b="1270"/>
                <wp:wrapNone/>
                <wp:docPr id="1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1660" cy="452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D16BC" w14:textId="77777777" w:rsidR="00B32AF9" w:rsidRPr="002570E5" w:rsidRDefault="00B32AF9" w:rsidP="00B32AF9">
                            <w:pPr>
                              <w:spacing w:after="0"/>
                              <w:rPr>
                                <w:sz w:val="24"/>
                                <w:szCs w:val="24"/>
                              </w:rPr>
                            </w:pPr>
                            <w:r w:rsidRPr="002570E5">
                              <w:rPr>
                                <w:sz w:val="24"/>
                                <w:szCs w:val="24"/>
                              </w:rPr>
                              <w:t>Please collect payment when taking order.</w:t>
                            </w:r>
                          </w:p>
                          <w:p w14:paraId="0CFDDE13" w14:textId="77777777" w:rsidR="00B32AF9" w:rsidRPr="00775962" w:rsidRDefault="00B32AF9" w:rsidP="00B32AF9">
                            <w:pPr>
                              <w:spacing w:after="0" w:line="240" w:lineRule="auto"/>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649A2" id="Text Box 55" o:spid="_x0000_s1041" type="#_x0000_t202" style="position:absolute;margin-left:69.3pt;margin-top:6.6pt;width:245.8pt;height:35.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" filled="f" stroked="f">
                <v:textbox inset="0,0,0,0">
                  <w:txbxContent>
                    <w:p w14:paraId="0E1D16BC" w14:textId="77777777" w:rsidR="00B32AF9" w:rsidRPr="002570E5" w:rsidRDefault="00B32AF9" w:rsidP="00B32AF9">
                      <w:pPr>
                        <w:spacing w:after="0"/>
                        <w:rPr>
                          <w:sz w:val="24"/>
                          <w:szCs w:val="24"/>
                        </w:rPr>
                      </w:pPr>
                      <w:r w:rsidRPr="002570E5">
                        <w:rPr>
                          <w:sz w:val="24"/>
                          <w:szCs w:val="24"/>
                        </w:rPr>
                        <w:t>Please collect payment when taking order.</w:t>
                      </w:r>
                    </w:p>
                    <w:p w14:paraId="0CFDDE13" w14:textId="77777777" w:rsidR="00B32AF9" w:rsidRPr="00775962" w:rsidRDefault="00B32AF9" w:rsidP="00B32AF9">
                      <w:pPr>
                        <w:spacing w:after="0" w:line="240" w:lineRule="auto"/>
                        <w:rPr>
                          <w:sz w:val="16"/>
                          <w:szCs w:val="16"/>
                        </w:rPr>
                      </w:pPr>
                    </w:p>
                  </w:txbxContent>
                </v:textbox>
              </v:shape>
            </w:pict>
          </mc:Fallback>
        </mc:AlternateContent>
      </w:r>
    </w:p>
    <w:p w14:paraId="4B018D63" w14:textId="77777777" w:rsidR="00D945BE" w:rsidRPr="00F525F5" w:rsidRDefault="003B68CF" w:rsidP="00D945BE">
      <w:r>
        <w:rPr>
          <w:noProof/>
        </w:rPr>
        <mc:AlternateContent>
          <mc:Choice Requires="wps">
            <w:drawing>
              <wp:anchor distT="0" distB="0" distL="114300" distR="114300" simplePos="0" relativeHeight="251663360" behindDoc="0" locked="0" layoutInCell="1" allowOverlap="1" wp14:anchorId="59278C47" wp14:editId="5D3D65B2">
                <wp:simplePos x="0" y="0"/>
                <wp:positionH relativeFrom="column">
                  <wp:posOffset>-558800</wp:posOffset>
                </wp:positionH>
                <wp:positionV relativeFrom="paragraph">
                  <wp:posOffset>74930</wp:posOffset>
                </wp:positionV>
                <wp:extent cx="1238885" cy="1805940"/>
                <wp:effectExtent l="3175" t="3810" r="0" b="0"/>
                <wp:wrapNone/>
                <wp:docPr id="1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885" cy="1805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682E7" w14:textId="77777777" w:rsidR="003B68CF" w:rsidRDefault="003B68CF" w:rsidP="0079552C">
                            <w:pPr>
                              <w:spacing w:after="0"/>
                              <w:jc w:val="center"/>
                              <w:rPr>
                                <w:b/>
                                <w:sz w:val="20"/>
                                <w:szCs w:val="20"/>
                                <w:u w:val="single"/>
                              </w:rPr>
                            </w:pPr>
                          </w:p>
                          <w:p w14:paraId="0BC88149" w14:textId="77777777" w:rsidR="0079552C" w:rsidRDefault="0079552C" w:rsidP="0079552C">
                            <w:pPr>
                              <w:spacing w:after="0"/>
                              <w:jc w:val="center"/>
                              <w:rPr>
                                <w:sz w:val="20"/>
                                <w:szCs w:val="20"/>
                              </w:rPr>
                            </w:pPr>
                            <w:r w:rsidRPr="0079552C">
                              <w:rPr>
                                <w:sz w:val="20"/>
                                <w:szCs w:val="20"/>
                              </w:rPr>
                              <w:t>items</w:t>
                            </w:r>
                          </w:p>
                          <w:p w14:paraId="26147BD1" w14:textId="77777777" w:rsidR="0079552C" w:rsidRPr="0079552C" w:rsidRDefault="0079552C" w:rsidP="0079552C">
                            <w:pPr>
                              <w:spacing w:after="0"/>
                              <w:jc w:val="center"/>
                              <w:rPr>
                                <w:sz w:val="16"/>
                                <w:szCs w:val="16"/>
                              </w:rPr>
                            </w:pPr>
                          </w:p>
                          <w:p w14:paraId="7ADED53F" w14:textId="77777777" w:rsidR="003B68CF" w:rsidRDefault="003B68CF" w:rsidP="0079552C">
                            <w:pPr>
                              <w:spacing w:after="0"/>
                              <w:jc w:val="center"/>
                              <w:rPr>
                                <w:b/>
                                <w:sz w:val="20"/>
                                <w:szCs w:val="20"/>
                                <w:u w:val="single"/>
                              </w:rPr>
                            </w:pPr>
                          </w:p>
                          <w:p w14:paraId="51A7C068" w14:textId="77777777" w:rsidR="0079552C" w:rsidRPr="0079552C" w:rsidRDefault="0079552C" w:rsidP="0079552C">
                            <w:pPr>
                              <w:spacing w:after="0"/>
                              <w:jc w:val="center"/>
                              <w:rPr>
                                <w:sz w:val="16"/>
                                <w:szCs w:val="16"/>
                              </w:rPr>
                            </w:pPr>
                          </w:p>
                          <w:p w14:paraId="2B8D2CA0" w14:textId="77777777" w:rsidR="003B68CF" w:rsidRDefault="003B68CF" w:rsidP="0079552C">
                            <w:pPr>
                              <w:spacing w:after="0"/>
                              <w:jc w:val="center"/>
                              <w:rPr>
                                <w:b/>
                                <w:sz w:val="20"/>
                                <w:szCs w:val="20"/>
                                <w:u w:val="singl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78C47" id="Text Box 47" o:spid="_x0000_s1042" type="#_x0000_t202" style="position:absolute;margin-left:-44pt;margin-top:5.9pt;width:97.55pt;height:14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" filled="f" stroked="f">
                <v:textbox inset="0,0,0,0">
                  <w:txbxContent>
                    <w:p w14:paraId="03B682E7" w14:textId="77777777" w:rsidR="003B68CF" w:rsidRDefault="003B68CF" w:rsidP="0079552C">
                      <w:pPr>
                        <w:spacing w:after="0"/>
                        <w:jc w:val="center"/>
                        <w:rPr>
                          <w:b/>
                          <w:sz w:val="20"/>
                          <w:szCs w:val="20"/>
                          <w:u w:val="single"/>
                        </w:rPr>
                      </w:pPr>
                    </w:p>
                    <w:p w14:paraId="0BC88149" w14:textId="77777777" w:rsidR="0079552C" w:rsidRDefault="0079552C" w:rsidP="0079552C">
                      <w:pPr>
                        <w:spacing w:after="0"/>
                        <w:jc w:val="center"/>
                        <w:rPr>
                          <w:sz w:val="20"/>
                          <w:szCs w:val="20"/>
                        </w:rPr>
                      </w:pPr>
                      <w:r w:rsidRPr="0079552C">
                        <w:rPr>
                          <w:sz w:val="20"/>
                          <w:szCs w:val="20"/>
                        </w:rPr>
                        <w:t>items</w:t>
                      </w:r>
                    </w:p>
                    <w:p w14:paraId="26147BD1" w14:textId="77777777" w:rsidR="0079552C" w:rsidRPr="0079552C" w:rsidRDefault="0079552C" w:rsidP="0079552C">
                      <w:pPr>
                        <w:spacing w:after="0"/>
                        <w:jc w:val="center"/>
                        <w:rPr>
                          <w:sz w:val="16"/>
                          <w:szCs w:val="16"/>
                        </w:rPr>
                      </w:pPr>
                    </w:p>
                    <w:p w14:paraId="7ADED53F" w14:textId="77777777" w:rsidR="003B68CF" w:rsidRDefault="003B68CF" w:rsidP="0079552C">
                      <w:pPr>
                        <w:spacing w:after="0"/>
                        <w:jc w:val="center"/>
                        <w:rPr>
                          <w:b/>
                          <w:sz w:val="20"/>
                          <w:szCs w:val="20"/>
                          <w:u w:val="single"/>
                        </w:rPr>
                      </w:pPr>
                    </w:p>
                    <w:p w14:paraId="51A7C068" w14:textId="77777777" w:rsidR="0079552C" w:rsidRPr="0079552C" w:rsidRDefault="0079552C" w:rsidP="0079552C">
                      <w:pPr>
                        <w:spacing w:after="0"/>
                        <w:jc w:val="center"/>
                        <w:rPr>
                          <w:sz w:val="16"/>
                          <w:szCs w:val="16"/>
                        </w:rPr>
                      </w:pPr>
                    </w:p>
                    <w:p w14:paraId="2B8D2CA0" w14:textId="77777777" w:rsidR="003B68CF" w:rsidRDefault="003B68CF" w:rsidP="0079552C">
                      <w:pPr>
                        <w:spacing w:after="0"/>
                        <w:jc w:val="center"/>
                        <w:rPr>
                          <w:b/>
                          <w:sz w:val="20"/>
                          <w:szCs w:val="20"/>
                          <w:u w:val="single"/>
                        </w:rPr>
                      </w:pP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177338B4" wp14:editId="3A531F77">
                <wp:simplePos x="0" y="0"/>
                <wp:positionH relativeFrom="column">
                  <wp:posOffset>5793105</wp:posOffset>
                </wp:positionH>
                <wp:positionV relativeFrom="paragraph">
                  <wp:posOffset>13970</wp:posOffset>
                </wp:positionV>
                <wp:extent cx="423545" cy="198755"/>
                <wp:effectExtent l="1905" t="0" r="3175" b="127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7C817" w14:textId="21BFBE8E" w:rsidR="00AF7420" w:rsidRDefault="00AF7420" w:rsidP="000442A9">
                            <w:pPr>
                              <w:spacing w:after="0"/>
                              <w:jc w:val="center"/>
                            </w:pPr>
                            <w:r>
                              <w:t>$</w:t>
                            </w:r>
                            <w:r w:rsidR="004D29CB">
                              <w:t>20</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177338B4" id="_x0000_t202" coordsize="21600,21600" o:spt="202" path="m,l,21600r21600,l21600,xe">
                <v:stroke joinstyle="miter"/>
                <v:path gradientshapeok="t" o:connecttype="rect"/>
              </v:shapetype>
              <v:shape id="Text Box 19" o:spid="_x0000_s1043" type="#_x0000_t202" style="position:absolute;margin-left:456.15pt;margin-top:1.1pt;width:33.35pt;height:15.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" filled="f" stroked="f">
                <v:textbox inset="0,0,0,0">
                  <w:txbxContent>
                    <w:p w14:paraId="2B77C817" w14:textId="21BFBE8E" w:rsidR="00AF7420" w:rsidRDefault="00AF7420" w:rsidP="000442A9">
                      <w:pPr>
                        <w:spacing w:after="0"/>
                        <w:jc w:val="center"/>
                      </w:pPr>
                      <w:r>
                        <w:t>$</w:t>
                      </w:r>
                      <w:r w:rsidR="004D29CB">
                        <w:t>20</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21EAFC69" wp14:editId="4EE21C5D">
                <wp:simplePos x="0" y="0"/>
                <wp:positionH relativeFrom="column">
                  <wp:posOffset>5309235</wp:posOffset>
                </wp:positionH>
                <wp:positionV relativeFrom="paragraph">
                  <wp:posOffset>13970</wp:posOffset>
                </wp:positionV>
                <wp:extent cx="428625" cy="198755"/>
                <wp:effectExtent l="3810" t="0" r="0" b="1270"/>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F81C0" w14:textId="4339145C" w:rsidR="00AF7420" w:rsidRDefault="00AF7420" w:rsidP="000442A9">
                            <w:pPr>
                              <w:spacing w:after="0"/>
                              <w:jc w:val="center"/>
                            </w:pPr>
                            <w:r>
                              <w:t>$</w:t>
                            </w:r>
                            <w:r w:rsidR="004D29CB">
                              <w:t>20</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EAFC69" id="Text Box 18" o:spid="_x0000_s1044" type="#_x0000_t202" style="position:absolute;margin-left:418.05pt;margin-top:1.1pt;width:33.75pt;height:15.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" filled="f" stroked="f">
                <v:textbox inset="0,0,0,0">
                  <w:txbxContent>
                    <w:p w14:paraId="1EFF81C0" w14:textId="4339145C" w:rsidR="00AF7420" w:rsidRDefault="00AF7420" w:rsidP="000442A9">
                      <w:pPr>
                        <w:spacing w:after="0"/>
                        <w:jc w:val="center"/>
                      </w:pPr>
                      <w:r>
                        <w:t>$</w:t>
                      </w:r>
                      <w:r w:rsidR="004D29CB">
                        <w:t>20</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5366FBEB" wp14:editId="30DB41EF">
                <wp:simplePos x="0" y="0"/>
                <wp:positionH relativeFrom="column">
                  <wp:posOffset>6276975</wp:posOffset>
                </wp:positionH>
                <wp:positionV relativeFrom="paragraph">
                  <wp:posOffset>13970</wp:posOffset>
                </wp:positionV>
                <wp:extent cx="429260" cy="198755"/>
                <wp:effectExtent l="0" t="0" r="0" b="1270"/>
                <wp:wrapNone/>
                <wp:docPr id="1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AD898" w14:textId="34278F48" w:rsidR="00AF7420" w:rsidRDefault="00AF7420" w:rsidP="000442A9">
                            <w:pPr>
                              <w:spacing w:after="0"/>
                              <w:jc w:val="center"/>
                            </w:pPr>
                            <w:r>
                              <w:t>$</w:t>
                            </w:r>
                            <w:r w:rsidR="004D29CB">
                              <w:t>20</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366FBEB" id="Text Box 22" o:spid="_x0000_s1045" type="#_x0000_t202" style="position:absolute;margin-left:494.25pt;margin-top:1.1pt;width:33.8pt;height:15.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" filled="f" stroked="f">
                <v:textbox inset="0,0,0,0">
                  <w:txbxContent>
                    <w:p w14:paraId="59AAD898" w14:textId="34278F48" w:rsidR="00AF7420" w:rsidRDefault="00AF7420" w:rsidP="000442A9">
                      <w:pPr>
                        <w:spacing w:after="0"/>
                        <w:jc w:val="center"/>
                      </w:pPr>
                      <w:r>
                        <w:t>$</w:t>
                      </w:r>
                      <w:r w:rsidR="004D29CB">
                        <w:t>20</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667D4650" wp14:editId="6EFF58C1">
                <wp:simplePos x="0" y="0"/>
                <wp:positionH relativeFrom="column">
                  <wp:posOffset>6797040</wp:posOffset>
                </wp:positionH>
                <wp:positionV relativeFrom="paragraph">
                  <wp:posOffset>13970</wp:posOffset>
                </wp:positionV>
                <wp:extent cx="360680" cy="198755"/>
                <wp:effectExtent l="0" t="0" r="0" b="1270"/>
                <wp:wrapNone/>
                <wp:docPr id="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6F781" w14:textId="2D7113F7" w:rsidR="00937595" w:rsidRDefault="00937595" w:rsidP="00937595">
                            <w:pPr>
                              <w:spacing w:after="0"/>
                              <w:jc w:val="center"/>
                            </w:pPr>
                            <w:r>
                              <w:t>$</w:t>
                            </w:r>
                            <w:r w:rsidR="004D29CB">
                              <w:t>20</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7D4650" id="Text Box 58" o:spid="_x0000_s1046" type="#_x0000_t202" style="position:absolute;margin-left:535.2pt;margin-top:1.1pt;width:28.4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" filled="f" stroked="f">
                <v:textbox inset="0,0,0,0">
                  <w:txbxContent>
                    <w:p w14:paraId="72C6F781" w14:textId="2D7113F7" w:rsidR="00937595" w:rsidRDefault="00937595" w:rsidP="00937595">
                      <w:pPr>
                        <w:spacing w:after="0"/>
                        <w:jc w:val="center"/>
                      </w:pPr>
                      <w:r>
                        <w:t>$</w:t>
                      </w:r>
                      <w:r w:rsidR="004D29CB">
                        <w:t>20</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54FCE151" wp14:editId="045CCE59">
                <wp:simplePos x="0" y="0"/>
                <wp:positionH relativeFrom="column">
                  <wp:posOffset>7280910</wp:posOffset>
                </wp:positionH>
                <wp:positionV relativeFrom="paragraph">
                  <wp:posOffset>13970</wp:posOffset>
                </wp:positionV>
                <wp:extent cx="340360" cy="198755"/>
                <wp:effectExtent l="3810" t="0" r="0" b="1270"/>
                <wp:wrapNone/>
                <wp:docPr id="10"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36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1D7F6" w14:textId="738FD63F" w:rsidR="00581E6B" w:rsidRDefault="00581E6B" w:rsidP="00581E6B">
                            <w:pPr>
                              <w:spacing w:after="0"/>
                              <w:jc w:val="center"/>
                            </w:pPr>
                            <w:r>
                              <w:t>$</w:t>
                            </w:r>
                            <w:r w:rsidR="004D29CB">
                              <w:t>20</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4FCE151" id="Text Box 61" o:spid="_x0000_s1047" type="#_x0000_t202" style="position:absolute;margin-left:573.3pt;margin-top:1.1pt;width:26.8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" filled="f" stroked="f">
                <v:textbox inset="0,0,0,0">
                  <w:txbxContent>
                    <w:p w14:paraId="0D21D7F6" w14:textId="738FD63F" w:rsidR="00581E6B" w:rsidRDefault="00581E6B" w:rsidP="00581E6B">
                      <w:pPr>
                        <w:spacing w:after="0"/>
                        <w:jc w:val="center"/>
                      </w:pPr>
                      <w:r>
                        <w:t>$</w:t>
                      </w:r>
                      <w:r w:rsidR="004D29CB">
                        <w:t>20</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7764F1B6" wp14:editId="7699DAF6">
                <wp:simplePos x="0" y="0"/>
                <wp:positionH relativeFrom="column">
                  <wp:posOffset>4831715</wp:posOffset>
                </wp:positionH>
                <wp:positionV relativeFrom="paragraph">
                  <wp:posOffset>13970</wp:posOffset>
                </wp:positionV>
                <wp:extent cx="419735" cy="198755"/>
                <wp:effectExtent l="2540" t="0" r="0" b="127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0881B" w14:textId="0CFA90E1" w:rsidR="00AF7420" w:rsidRDefault="00AF7420" w:rsidP="000442A9">
                            <w:pPr>
                              <w:spacing w:after="0"/>
                              <w:jc w:val="center"/>
                            </w:pPr>
                            <w:r>
                              <w:t>$</w:t>
                            </w:r>
                            <w:r w:rsidR="004D29CB">
                              <w:t>20</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764F1B6" id="Text Box 6" o:spid="_x0000_s1048" type="#_x0000_t202" style="position:absolute;margin-left:380.45pt;margin-top:1.1pt;width:33.05pt;height:15.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" filled="f" stroked="f">
                <v:textbox inset="0,0,0,0">
                  <w:txbxContent>
                    <w:p w14:paraId="09B0881B" w14:textId="0CFA90E1" w:rsidR="00AF7420" w:rsidRDefault="00AF7420" w:rsidP="000442A9">
                      <w:pPr>
                        <w:spacing w:after="0"/>
                        <w:jc w:val="center"/>
                      </w:pPr>
                      <w:r>
                        <w:t>$</w:t>
                      </w:r>
                      <w:r w:rsidR="004D29CB">
                        <w:t>20</w:t>
                      </w:r>
                    </w:p>
                  </w:txbxContent>
                </v:textbox>
              </v:shape>
            </w:pict>
          </mc:Fallback>
        </mc:AlternateContent>
      </w:r>
    </w:p>
    <w:p w14:paraId="1599FB64" w14:textId="77777777" w:rsidR="00D945BE" w:rsidRPr="00F525F5" w:rsidRDefault="00D945BE" w:rsidP="00D945BE"/>
    <w:p w14:paraId="4F4DD86F" w14:textId="77777777" w:rsidR="00D945BE" w:rsidRPr="00F525F5" w:rsidRDefault="00D945BE" w:rsidP="00D945BE"/>
    <w:p w14:paraId="7875017F" w14:textId="77777777" w:rsidR="00D945BE" w:rsidRPr="00F525F5" w:rsidRDefault="00D945BE" w:rsidP="00D945BE"/>
    <w:p w14:paraId="3BC769E9" w14:textId="77777777" w:rsidR="00D945BE" w:rsidRPr="00F525F5" w:rsidRDefault="00D945BE" w:rsidP="00D945BE"/>
    <w:p w14:paraId="6C36E463" w14:textId="77777777" w:rsidR="00D945BE" w:rsidRPr="00F525F5" w:rsidRDefault="00D945BE" w:rsidP="00D945BE">
      <w:pPr>
        <w:tabs>
          <w:tab w:val="left" w:pos="4873"/>
        </w:tabs>
      </w:pPr>
      <w:r w:rsidRPr="00F525F5">
        <w:tab/>
      </w:r>
    </w:p>
    <w:p w14:paraId="10E49484" w14:textId="77777777" w:rsidR="000C6D39" w:rsidRPr="00F525F5" w:rsidRDefault="00582DC0" w:rsidP="00D945BE">
      <w:pPr>
        <w:tabs>
          <w:tab w:val="left" w:pos="4873"/>
        </w:tabs>
      </w:pPr>
      <w:r>
        <w:rPr>
          <w:noProof/>
        </w:rPr>
        <mc:AlternateContent>
          <mc:Choice Requires="wps">
            <w:drawing>
              <wp:anchor distT="0" distB="0" distL="114300" distR="114300" simplePos="0" relativeHeight="251642880" behindDoc="0" locked="0" layoutInCell="1" allowOverlap="1" wp14:anchorId="0771F559" wp14:editId="39DE130D">
                <wp:simplePos x="0" y="0"/>
                <wp:positionH relativeFrom="column">
                  <wp:posOffset>-633412</wp:posOffset>
                </wp:positionH>
                <wp:positionV relativeFrom="paragraph">
                  <wp:posOffset>2237740</wp:posOffset>
                </wp:positionV>
                <wp:extent cx="2465705" cy="733425"/>
                <wp:effectExtent l="0" t="0" r="10795" b="952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70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EDFAF" w14:textId="77777777" w:rsidR="00582DC0" w:rsidRPr="00CF1D14" w:rsidRDefault="00582DC0" w:rsidP="00582DC0">
                            <w:pPr>
                              <w:tabs>
                                <w:tab w:val="left" w:pos="3600"/>
                              </w:tabs>
                              <w:spacing w:after="0" w:line="240" w:lineRule="auto"/>
                              <w:rPr>
                                <w:b/>
                                <w:sz w:val="20"/>
                                <w:szCs w:val="20"/>
                              </w:rPr>
                            </w:pPr>
                            <w:r>
                              <w:rPr>
                                <w:b/>
                                <w:sz w:val="20"/>
                                <w:szCs w:val="20"/>
                              </w:rPr>
                              <w:t>BB West</w:t>
                            </w:r>
                          </w:p>
                          <w:p w14:paraId="310823D4" w14:textId="77777777" w:rsidR="00582DC0" w:rsidRDefault="00582DC0" w:rsidP="00582DC0">
                            <w:pPr>
                              <w:spacing w:after="0" w:line="240" w:lineRule="auto"/>
                              <w:rPr>
                                <w:sz w:val="18"/>
                              </w:rPr>
                            </w:pPr>
                            <w:r>
                              <w:rPr>
                                <w:sz w:val="18"/>
                              </w:rPr>
                              <w:t>10300 Pleasant Grove School Road</w:t>
                            </w:r>
                          </w:p>
                          <w:p w14:paraId="20533B08" w14:textId="77777777" w:rsidR="00582DC0" w:rsidRDefault="00582DC0" w:rsidP="00582DC0">
                            <w:pPr>
                              <w:spacing w:after="0" w:line="240" w:lineRule="auto"/>
                              <w:rPr>
                                <w:sz w:val="18"/>
                              </w:rPr>
                            </w:pPr>
                            <w:r>
                              <w:rPr>
                                <w:sz w:val="18"/>
                              </w:rPr>
                              <w:t>Elk Grove, CA  95624</w:t>
                            </w:r>
                          </w:p>
                          <w:p w14:paraId="340C7288" w14:textId="3EF84373" w:rsidR="00582DC0" w:rsidRDefault="00582DC0" w:rsidP="00582DC0">
                            <w:pPr>
                              <w:spacing w:after="0" w:line="240" w:lineRule="auto"/>
                              <w:rPr>
                                <w:sz w:val="18"/>
                              </w:rPr>
                            </w:pPr>
                            <w:r>
                              <w:rPr>
                                <w:sz w:val="18"/>
                              </w:rPr>
                              <w:t>Questions?  916-686-1555</w:t>
                            </w:r>
                            <w:r w:rsidR="002340E5">
                              <w:rPr>
                                <w:sz w:val="18"/>
                              </w:rPr>
                              <w:t xml:space="preserve"> or 916-708-6809 cell</w:t>
                            </w:r>
                          </w:p>
                          <w:p w14:paraId="5C928FF7" w14:textId="77777777" w:rsidR="00AF7420" w:rsidRDefault="00AF7420" w:rsidP="00040692">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1F559" id="Text Box 5" o:spid="_x0000_s1049" type="#_x0000_t202" style="position:absolute;margin-left:-49.85pt;margin-top:176.2pt;width:194.15pt;height:57.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" filled="f" stroked="f">
                <v:textbox inset="0,0,0,0">
                  <w:txbxContent>
                    <w:p w14:paraId="52EEDFAF" w14:textId="77777777" w:rsidR="00582DC0" w:rsidRPr="00CF1D14" w:rsidRDefault="00582DC0" w:rsidP="00582DC0">
                      <w:pPr>
                        <w:tabs>
                          <w:tab w:val="left" w:pos="3600"/>
                        </w:tabs>
                        <w:spacing w:after="0" w:line="240" w:lineRule="auto"/>
                        <w:rPr>
                          <w:b/>
                          <w:sz w:val="20"/>
                          <w:szCs w:val="20"/>
                        </w:rPr>
                      </w:pPr>
                      <w:r>
                        <w:rPr>
                          <w:b/>
                          <w:sz w:val="20"/>
                          <w:szCs w:val="20"/>
                        </w:rPr>
                        <w:t>BB West</w:t>
                      </w:r>
                    </w:p>
                    <w:p w14:paraId="310823D4" w14:textId="77777777" w:rsidR="00582DC0" w:rsidRDefault="00582DC0" w:rsidP="00582DC0">
                      <w:pPr>
                        <w:spacing w:after="0" w:line="240" w:lineRule="auto"/>
                        <w:rPr>
                          <w:sz w:val="18"/>
                        </w:rPr>
                      </w:pPr>
                      <w:r>
                        <w:rPr>
                          <w:sz w:val="18"/>
                        </w:rPr>
                        <w:t>10300 Pleasant Grove School Road</w:t>
                      </w:r>
                    </w:p>
                    <w:p w14:paraId="20533B08" w14:textId="77777777" w:rsidR="00582DC0" w:rsidRDefault="00582DC0" w:rsidP="00582DC0">
                      <w:pPr>
                        <w:spacing w:after="0" w:line="240" w:lineRule="auto"/>
                        <w:rPr>
                          <w:sz w:val="18"/>
                        </w:rPr>
                      </w:pPr>
                      <w:r>
                        <w:rPr>
                          <w:sz w:val="18"/>
                        </w:rPr>
                        <w:t>Elk Grove, CA  95624</w:t>
                      </w:r>
                    </w:p>
                    <w:p w14:paraId="340C7288" w14:textId="3EF84373" w:rsidR="00582DC0" w:rsidRDefault="00582DC0" w:rsidP="00582DC0">
                      <w:pPr>
                        <w:spacing w:after="0" w:line="240" w:lineRule="auto"/>
                        <w:rPr>
                          <w:sz w:val="18"/>
                        </w:rPr>
                      </w:pPr>
                      <w:r>
                        <w:rPr>
                          <w:sz w:val="18"/>
                        </w:rPr>
                        <w:t xml:space="preserve">Questions?  </w:t>
                      </w:r>
                      <w:r>
                        <w:rPr>
                          <w:sz w:val="18"/>
                        </w:rPr>
                        <w:t>916-686-1555</w:t>
                      </w:r>
                      <w:r w:rsidR="002340E5">
                        <w:rPr>
                          <w:sz w:val="18"/>
                        </w:rPr>
                        <w:t xml:space="preserve"> or 916-708-6809 </w:t>
                      </w:r>
                      <w:r w:rsidR="002340E5">
                        <w:rPr>
                          <w:sz w:val="18"/>
                        </w:rPr>
                        <w:t>cell</w:t>
                      </w:r>
                    </w:p>
                    <w:p w14:paraId="5C928FF7" w14:textId="77777777" w:rsidR="00AF7420" w:rsidRDefault="00AF7420" w:rsidP="00040692">
                      <w:pPr>
                        <w:spacing w:after="0" w:line="240" w:lineRule="auto"/>
                      </w:pPr>
                    </w:p>
                  </w:txbxContent>
                </v:textbox>
              </v:shape>
            </w:pict>
          </mc:Fallback>
        </mc:AlternateContent>
      </w:r>
      <w:r w:rsidR="003B68CF">
        <w:rPr>
          <w:noProof/>
        </w:rPr>
        <mc:AlternateContent>
          <mc:Choice Requires="wps">
            <w:drawing>
              <wp:anchor distT="0" distB="0" distL="114300" distR="114300" simplePos="0" relativeHeight="251675648" behindDoc="0" locked="0" layoutInCell="1" allowOverlap="1" wp14:anchorId="178DAAA6" wp14:editId="30D85C60">
                <wp:simplePos x="0" y="0"/>
                <wp:positionH relativeFrom="column">
                  <wp:posOffset>7277735</wp:posOffset>
                </wp:positionH>
                <wp:positionV relativeFrom="paragraph">
                  <wp:posOffset>2192655</wp:posOffset>
                </wp:positionV>
                <wp:extent cx="340360" cy="198755"/>
                <wp:effectExtent l="635" t="2540" r="1905" b="0"/>
                <wp:wrapNone/>
                <wp:docPr id="8"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36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B5563" w14:textId="77777777" w:rsidR="00581E6B" w:rsidRPr="00F601DE" w:rsidRDefault="005243B3" w:rsidP="00581E6B">
                            <w:pPr>
                              <w:spacing w:after="0"/>
                              <w:jc w:val="center"/>
                              <w:rPr>
                                <w:color w:val="FFFFFF"/>
                              </w:rPr>
                            </w:pPr>
                            <w:r>
                              <w:rPr>
                                <w:b/>
                                <w:color w:val="FFFFFF"/>
                              </w:rPr>
                              <w:t>SD</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78DAAA6" id="Text Box 62" o:spid="_x0000_s1050" type="#_x0000_t202" style="position:absolute;margin-left:573.05pt;margin-top:172.65pt;width:26.8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" filled="f" stroked="f">
                <v:textbox inset="0,0,0,0">
                  <w:txbxContent>
                    <w:p w14:paraId="77DB5563" w14:textId="77777777" w:rsidR="00581E6B" w:rsidRPr="00F601DE" w:rsidRDefault="005243B3" w:rsidP="00581E6B">
                      <w:pPr>
                        <w:spacing w:after="0"/>
                        <w:jc w:val="center"/>
                        <w:rPr>
                          <w:color w:val="FFFFFF"/>
                        </w:rPr>
                      </w:pPr>
                      <w:r>
                        <w:rPr>
                          <w:b/>
                          <w:color w:val="FFFFFF"/>
                        </w:rPr>
                        <w:t>SD</w:t>
                      </w:r>
                    </w:p>
                  </w:txbxContent>
                </v:textbox>
              </v:shape>
            </w:pict>
          </mc:Fallback>
        </mc:AlternateContent>
      </w:r>
      <w:r w:rsidR="003B68CF">
        <w:rPr>
          <w:noProof/>
        </w:rPr>
        <mc:AlternateContent>
          <mc:Choice Requires="wps">
            <w:drawing>
              <wp:anchor distT="0" distB="0" distL="114300" distR="114300" simplePos="0" relativeHeight="251672576" behindDoc="0" locked="0" layoutInCell="1" allowOverlap="1" wp14:anchorId="775C9FF2" wp14:editId="3770F549">
                <wp:simplePos x="0" y="0"/>
                <wp:positionH relativeFrom="column">
                  <wp:posOffset>6775450</wp:posOffset>
                </wp:positionH>
                <wp:positionV relativeFrom="paragraph">
                  <wp:posOffset>2196465</wp:posOffset>
                </wp:positionV>
                <wp:extent cx="360680" cy="198755"/>
                <wp:effectExtent l="3175" t="0" r="0" b="4445"/>
                <wp:wrapNone/>
                <wp:docPr id="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D8349" w14:textId="0F6943AE" w:rsidR="00387F05" w:rsidRPr="00F601DE" w:rsidRDefault="000610E8" w:rsidP="00387F05">
                            <w:pPr>
                              <w:spacing w:after="0"/>
                              <w:jc w:val="center"/>
                              <w:rPr>
                                <w:color w:val="FFFFFF"/>
                              </w:rPr>
                            </w:pPr>
                            <w:r>
                              <w:rPr>
                                <w:b/>
                                <w:color w:val="FFFFFF"/>
                              </w:rPr>
                              <w:t>TC</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775C9FF2" id="_x0000_t202" coordsize="21600,21600" o:spt="202" path="m,l,21600r21600,l21600,xe">
                <v:stroke joinstyle="miter"/>
                <v:path gradientshapeok="t" o:connecttype="rect"/>
              </v:shapetype>
              <v:shape id="Text Box 59" o:spid="_x0000_s1051" type="#_x0000_t202" style="position:absolute;margin-left:533.5pt;margin-top:172.95pt;width:28.4pt;height:1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" filled="f" stroked="f">
                <v:textbox inset="0,0,0,0">
                  <w:txbxContent>
                    <w:p w14:paraId="097D8349" w14:textId="0F6943AE" w:rsidR="00387F05" w:rsidRPr="00F601DE" w:rsidRDefault="000610E8" w:rsidP="00387F05">
                      <w:pPr>
                        <w:spacing w:after="0"/>
                        <w:jc w:val="center"/>
                        <w:rPr>
                          <w:color w:val="FFFFFF"/>
                        </w:rPr>
                      </w:pPr>
                      <w:r>
                        <w:rPr>
                          <w:b/>
                          <w:color w:val="FFFFFF"/>
                        </w:rPr>
                        <w:t>TC</w:t>
                      </w:r>
                      <w:bookmarkStart w:id="1" w:name="_GoBack"/>
                      <w:bookmarkEnd w:id="1"/>
                    </w:p>
                  </w:txbxContent>
                </v:textbox>
              </v:shape>
            </w:pict>
          </mc:Fallback>
        </mc:AlternateContent>
      </w:r>
      <w:r w:rsidR="003B68CF">
        <w:rPr>
          <w:noProof/>
        </w:rPr>
        <mc:AlternateContent>
          <mc:Choice Requires="wps">
            <w:drawing>
              <wp:anchor distT="0" distB="0" distL="114300" distR="114300" simplePos="0" relativeHeight="251662336" behindDoc="0" locked="0" layoutInCell="1" allowOverlap="1" wp14:anchorId="037EBA6E" wp14:editId="2FC2B753">
                <wp:simplePos x="0" y="0"/>
                <wp:positionH relativeFrom="column">
                  <wp:posOffset>6278880</wp:posOffset>
                </wp:positionH>
                <wp:positionV relativeFrom="paragraph">
                  <wp:posOffset>2188845</wp:posOffset>
                </wp:positionV>
                <wp:extent cx="427355" cy="198755"/>
                <wp:effectExtent l="1905" t="0" r="0" b="2540"/>
                <wp:wrapNone/>
                <wp:docPr id="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0E9A0" w14:textId="77777777" w:rsidR="00AF7420" w:rsidRPr="00F601DE" w:rsidRDefault="005243B3" w:rsidP="00264AB7">
                            <w:pPr>
                              <w:spacing w:after="0"/>
                              <w:jc w:val="center"/>
                              <w:rPr>
                                <w:color w:val="FFFFFF"/>
                              </w:rPr>
                            </w:pPr>
                            <w:r>
                              <w:rPr>
                                <w:b/>
                                <w:color w:val="FFFFFF"/>
                              </w:rPr>
                              <w:t>OC</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37EBA6E" id="Text Box 34" o:spid="_x0000_s1052" type="#_x0000_t202" style="position:absolute;margin-left:494.4pt;margin-top:172.35pt;width:33.65pt;height:1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" filled="f" stroked="f">
                <v:textbox inset="0,0,0,0">
                  <w:txbxContent>
                    <w:p w14:paraId="50B0E9A0" w14:textId="77777777" w:rsidR="00AF7420" w:rsidRPr="00F601DE" w:rsidRDefault="005243B3" w:rsidP="00264AB7">
                      <w:pPr>
                        <w:spacing w:after="0"/>
                        <w:jc w:val="center"/>
                        <w:rPr>
                          <w:color w:val="FFFFFF"/>
                        </w:rPr>
                      </w:pPr>
                      <w:r>
                        <w:rPr>
                          <w:b/>
                          <w:color w:val="FFFFFF"/>
                        </w:rPr>
                        <w:t>OC</w:t>
                      </w:r>
                    </w:p>
                  </w:txbxContent>
                </v:textbox>
              </v:shape>
            </w:pict>
          </mc:Fallback>
        </mc:AlternateContent>
      </w:r>
      <w:r w:rsidR="003B68CF">
        <w:rPr>
          <w:noProof/>
        </w:rPr>
        <mc:AlternateContent>
          <mc:Choice Requires="wps">
            <w:drawing>
              <wp:anchor distT="0" distB="0" distL="114300" distR="114300" simplePos="0" relativeHeight="251659264" behindDoc="0" locked="0" layoutInCell="1" allowOverlap="1" wp14:anchorId="5BFFA8D1" wp14:editId="79FC4692">
                <wp:simplePos x="0" y="0"/>
                <wp:positionH relativeFrom="column">
                  <wp:posOffset>5774055</wp:posOffset>
                </wp:positionH>
                <wp:positionV relativeFrom="paragraph">
                  <wp:posOffset>2188845</wp:posOffset>
                </wp:positionV>
                <wp:extent cx="428625" cy="198755"/>
                <wp:effectExtent l="1905" t="0" r="0" b="2540"/>
                <wp:wrapNone/>
                <wp:docPr id="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104BD" w14:textId="77777777" w:rsidR="00AF7420" w:rsidRPr="00F601DE" w:rsidRDefault="005243B3" w:rsidP="00264AB7">
                            <w:pPr>
                              <w:spacing w:after="0"/>
                              <w:jc w:val="center"/>
                              <w:rPr>
                                <w:color w:val="FFFFFF"/>
                              </w:rPr>
                            </w:pPr>
                            <w:r>
                              <w:rPr>
                                <w:b/>
                                <w:color w:val="FFFFFF"/>
                              </w:rPr>
                              <w:t>M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BFFA8D1" id="Text Box 31" o:spid="_x0000_s1053" type="#_x0000_t202" style="position:absolute;margin-left:454.65pt;margin-top:172.35pt;width:33.7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" filled="f" stroked="f">
                <v:textbox inset="0,0,0,0">
                  <w:txbxContent>
                    <w:p w14:paraId="3D9104BD" w14:textId="77777777" w:rsidR="00AF7420" w:rsidRPr="00F601DE" w:rsidRDefault="005243B3" w:rsidP="00264AB7">
                      <w:pPr>
                        <w:spacing w:after="0"/>
                        <w:jc w:val="center"/>
                        <w:rPr>
                          <w:color w:val="FFFFFF"/>
                        </w:rPr>
                      </w:pPr>
                      <w:r>
                        <w:rPr>
                          <w:b/>
                          <w:color w:val="FFFFFF"/>
                        </w:rPr>
                        <w:t>MN</w:t>
                      </w:r>
                    </w:p>
                  </w:txbxContent>
                </v:textbox>
              </v:shape>
            </w:pict>
          </mc:Fallback>
        </mc:AlternateContent>
      </w:r>
      <w:r w:rsidR="003B68CF">
        <w:rPr>
          <w:noProof/>
        </w:rPr>
        <mc:AlternateContent>
          <mc:Choice Requires="wps">
            <w:drawing>
              <wp:anchor distT="0" distB="0" distL="114300" distR="114300" simplePos="0" relativeHeight="251658240" behindDoc="0" locked="0" layoutInCell="1" allowOverlap="1" wp14:anchorId="5E2C376A" wp14:editId="6156B865">
                <wp:simplePos x="0" y="0"/>
                <wp:positionH relativeFrom="column">
                  <wp:posOffset>5302885</wp:posOffset>
                </wp:positionH>
                <wp:positionV relativeFrom="paragraph">
                  <wp:posOffset>2185035</wp:posOffset>
                </wp:positionV>
                <wp:extent cx="421640" cy="198755"/>
                <wp:effectExtent l="0" t="4445" r="0" b="0"/>
                <wp:wrapNone/>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98E02" w14:textId="77777777" w:rsidR="00AF7420" w:rsidRPr="00F601DE" w:rsidRDefault="005243B3" w:rsidP="00264AB7">
                            <w:pPr>
                              <w:spacing w:after="0"/>
                              <w:jc w:val="center"/>
                              <w:rPr>
                                <w:b/>
                                <w:color w:val="FFFFFF"/>
                              </w:rPr>
                            </w:pPr>
                            <w:r>
                              <w:rPr>
                                <w:b/>
                                <w:color w:val="FFFFFF"/>
                              </w:rPr>
                              <w:t>PB</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E2C376A" id="Text Box 30" o:spid="_x0000_s1054" type="#_x0000_t202" style="position:absolute;margin-left:417.55pt;margin-top:172.05pt;width:33.2pt;height:1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" filled="f" stroked="f">
                <v:textbox inset="0,0,0,0">
                  <w:txbxContent>
                    <w:p w14:paraId="77398E02" w14:textId="77777777" w:rsidR="00AF7420" w:rsidRPr="00F601DE" w:rsidRDefault="005243B3" w:rsidP="00264AB7">
                      <w:pPr>
                        <w:spacing w:after="0"/>
                        <w:jc w:val="center"/>
                        <w:rPr>
                          <w:b/>
                          <w:color w:val="FFFFFF"/>
                        </w:rPr>
                      </w:pPr>
                      <w:r>
                        <w:rPr>
                          <w:b/>
                          <w:color w:val="FFFFFF"/>
                        </w:rPr>
                        <w:t>PB</w:t>
                      </w:r>
                    </w:p>
                  </w:txbxContent>
                </v:textbox>
              </v:shape>
            </w:pict>
          </mc:Fallback>
        </mc:AlternateContent>
      </w:r>
      <w:r w:rsidR="003B68CF">
        <w:rPr>
          <w:noProof/>
        </w:rPr>
        <mc:AlternateContent>
          <mc:Choice Requires="wps">
            <w:drawing>
              <wp:anchor distT="0" distB="0" distL="114300" distR="114300" simplePos="0" relativeHeight="251657216" behindDoc="0" locked="0" layoutInCell="1" allowOverlap="1" wp14:anchorId="56ECE131" wp14:editId="58880139">
                <wp:simplePos x="0" y="0"/>
                <wp:positionH relativeFrom="column">
                  <wp:posOffset>4818380</wp:posOffset>
                </wp:positionH>
                <wp:positionV relativeFrom="paragraph">
                  <wp:posOffset>2196465</wp:posOffset>
                </wp:positionV>
                <wp:extent cx="408940" cy="198755"/>
                <wp:effectExtent l="0" t="0" r="10160" b="10795"/>
                <wp:wrapNone/>
                <wp:docPr id="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CB859" w14:textId="77777777" w:rsidR="00AF7420" w:rsidRPr="00F601DE" w:rsidRDefault="005243B3" w:rsidP="00264AB7">
                            <w:pPr>
                              <w:spacing w:after="0"/>
                              <w:jc w:val="center"/>
                              <w:rPr>
                                <w:color w:val="FFFFFF"/>
                              </w:rPr>
                            </w:pPr>
                            <w:r>
                              <w:rPr>
                                <w:b/>
                                <w:color w:val="FFFFFF"/>
                              </w:rPr>
                              <w:t>CC</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6ECE131" id="Text Box 29" o:spid="_x0000_s1055" type="#_x0000_t202" style="position:absolute;margin-left:379.4pt;margin-top:172.95pt;width:32.2pt;height:15.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" filled="f" stroked="f">
                <v:textbox inset="0,0,0,0">
                  <w:txbxContent>
                    <w:p w14:paraId="715CB859" w14:textId="77777777" w:rsidR="00AF7420" w:rsidRPr="00F601DE" w:rsidRDefault="005243B3" w:rsidP="00264AB7">
                      <w:pPr>
                        <w:spacing w:after="0"/>
                        <w:jc w:val="center"/>
                        <w:rPr>
                          <w:color w:val="FFFFFF"/>
                        </w:rPr>
                      </w:pPr>
                      <w:r>
                        <w:rPr>
                          <w:b/>
                          <w:color w:val="FFFFFF"/>
                        </w:rPr>
                        <w:t>CC</w:t>
                      </w:r>
                    </w:p>
                  </w:txbxContent>
                </v:textbox>
              </v:shape>
            </w:pict>
          </mc:Fallback>
        </mc:AlternateContent>
      </w:r>
      <w:r w:rsidR="003B68CF">
        <w:rPr>
          <w:noProof/>
        </w:rPr>
        <mc:AlternateContent>
          <mc:Choice Requires="wps">
            <w:drawing>
              <wp:anchor distT="0" distB="0" distL="114300" distR="114300" simplePos="0" relativeHeight="251666432" behindDoc="0" locked="0" layoutInCell="1" allowOverlap="1" wp14:anchorId="74A3BB2D" wp14:editId="48509486">
                <wp:simplePos x="0" y="0"/>
                <wp:positionH relativeFrom="column">
                  <wp:posOffset>1717675</wp:posOffset>
                </wp:positionH>
                <wp:positionV relativeFrom="paragraph">
                  <wp:posOffset>2220595</wp:posOffset>
                </wp:positionV>
                <wp:extent cx="1811655" cy="345440"/>
                <wp:effectExtent l="3175" t="1905" r="4445" b="0"/>
                <wp:wrapNone/>
                <wp:docPr id="2"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34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92E8F" w14:textId="77777777" w:rsidR="005E1B39" w:rsidRPr="00D22E9D" w:rsidRDefault="00582DC0" w:rsidP="00D46830">
                            <w:pPr>
                              <w:jc w:val="center"/>
                              <w:rPr>
                                <w:color w:val="000000" w:themeColor="text1"/>
                              </w:rPr>
                            </w:pPr>
                            <w:r>
                              <w:rPr>
                                <w:color w:val="000000" w:themeColor="text1"/>
                              </w:rPr>
                              <w:t>www.fundraiser4you.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3BB2D" id="Text Box 50" o:spid="_x0000_s1056" type="#_x0000_t202" style="position:absolute;margin-left:135.25pt;margin-top:174.85pt;width:142.65pt;height:2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" filled="f" stroked="f">
                <v:textbox>
                  <w:txbxContent>
                    <w:p w14:paraId="17692E8F" w14:textId="77777777" w:rsidR="005E1B39" w:rsidRPr="00D22E9D" w:rsidRDefault="00582DC0" w:rsidP="00D46830">
                      <w:pPr>
                        <w:jc w:val="center"/>
                        <w:rPr>
                          <w:color w:val="000000" w:themeColor="text1"/>
                        </w:rPr>
                      </w:pPr>
                      <w:r>
                        <w:rPr>
                          <w:color w:val="000000" w:themeColor="text1"/>
                        </w:rPr>
                        <w:t>www.fundraiser4you.com</w:t>
                      </w:r>
                    </w:p>
                  </w:txbxContent>
                </v:textbox>
              </v:shape>
            </w:pict>
          </mc:Fallback>
        </mc:AlternateContent>
      </w:r>
      <w:r w:rsidR="00D945BE" w:rsidRPr="00F525F5">
        <w:tab/>
      </w:r>
    </w:p>
    <w:sectPr w:rsidR="000C6D39" w:rsidRPr="00F525F5" w:rsidSect="00DA7A1E">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BDB93" w14:textId="77777777" w:rsidR="001006F6" w:rsidRDefault="001006F6" w:rsidP="00DA7A1E">
      <w:pPr>
        <w:spacing w:after="0" w:line="240" w:lineRule="auto"/>
      </w:pPr>
      <w:r>
        <w:separator/>
      </w:r>
    </w:p>
  </w:endnote>
  <w:endnote w:type="continuationSeparator" w:id="0">
    <w:p w14:paraId="793ED7A1" w14:textId="77777777" w:rsidR="001006F6" w:rsidRDefault="001006F6" w:rsidP="00DA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 Modern Std Roman">
    <w:altName w:val="Cambria"/>
    <w:panose1 w:val="00000000000000000000"/>
    <w:charset w:val="00"/>
    <w:family w:val="roman"/>
    <w:notTrueType/>
    <w:pitch w:val="variable"/>
    <w:sig w:usb0="800000AF" w:usb1="4000204A" w:usb2="00000000" w:usb3="00000000" w:csb0="00000001" w:csb1="00000000"/>
  </w:font>
  <w:font w:name="Sweet Sans">
    <w:altName w:val="Mangal"/>
    <w:panose1 w:val="00000000000000000000"/>
    <w:charset w:val="00"/>
    <w:family w:val="modern"/>
    <w:notTrueType/>
    <w:pitch w:val="variable"/>
    <w:sig w:usb0="A000803F" w:usb1="5000207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878FE" w14:textId="77777777" w:rsidR="003B68CF" w:rsidRDefault="003B68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3EC05" w14:textId="77777777" w:rsidR="003B68CF" w:rsidRDefault="003B68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4E5A2" w14:textId="77777777" w:rsidR="003B68CF" w:rsidRDefault="003B6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6CFA8" w14:textId="77777777" w:rsidR="001006F6" w:rsidRDefault="001006F6" w:rsidP="00DA7A1E">
      <w:pPr>
        <w:spacing w:after="0" w:line="240" w:lineRule="auto"/>
      </w:pPr>
      <w:r>
        <w:separator/>
      </w:r>
    </w:p>
  </w:footnote>
  <w:footnote w:type="continuationSeparator" w:id="0">
    <w:p w14:paraId="7AF6D7C2" w14:textId="77777777" w:rsidR="001006F6" w:rsidRDefault="001006F6" w:rsidP="00DA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6008A" w14:textId="77777777" w:rsidR="00AF7420" w:rsidRDefault="00000000">
    <w:pPr>
      <w:pStyle w:val="Header"/>
    </w:pPr>
    <w:r>
      <w:rPr>
        <w:noProof/>
      </w:rPr>
      <w:pict w14:anchorId="28BCF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5678438" o:spid="_x0000_s1083" type="#_x0000_t75" style="position:absolute;margin-left:0;margin-top:0;width:11in;height:612pt;z-index:-251657216;mso-position-horizontal:center;mso-position-horizontal-relative:margin;mso-position-vertical:center;mso-position-vertical-relative:margin" o:allowincell="f">
          <v:imagedata r:id="rId1" o:title="WS-6Flavors-FRPilo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74D33" w14:textId="77777777" w:rsidR="00AF7420" w:rsidRDefault="00000000">
    <w:pPr>
      <w:pStyle w:val="Header"/>
    </w:pPr>
    <w:r>
      <w:rPr>
        <w:noProof/>
      </w:rPr>
      <w:pict w14:anchorId="754AF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5678439" o:spid="_x0000_s1084" type="#_x0000_t75" style="position:absolute;margin-left:0;margin-top:0;width:11in;height:612pt;z-index:-251656192;mso-position-horizontal:center;mso-position-horizontal-relative:margin;mso-position-vertical:center;mso-position-vertical-relative:margin" o:allowincell="f">
          <v:imagedata r:id="rId1" o:title="WS-6Flavors-FRPilo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E3F4" w14:textId="77777777" w:rsidR="00AF7420" w:rsidRDefault="00000000">
    <w:pPr>
      <w:pStyle w:val="Header"/>
    </w:pPr>
    <w:r>
      <w:rPr>
        <w:noProof/>
      </w:rPr>
      <w:pict w14:anchorId="57CD5C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5678437" o:spid="_x0000_s1082" type="#_x0000_t75" style="position:absolute;margin-left:0;margin-top:0;width:11in;height:612pt;z-index:-251658240;mso-position-horizontal:center;mso-position-horizontal-relative:margin;mso-position-vertical:center;mso-position-vertical-relative:margin" o:allowincell="f">
          <v:imagedata r:id="rId1" o:title="WS-6Flavors-FRPilo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fh0b+dg7+H+7t7uzoP9g49GH73Om6aolmiw+0v+nwAAAP//gTnFcSwAAAA="/>
  </w:docVars>
  <w:rsids>
    <w:rsidRoot w:val="005736DD"/>
    <w:rsid w:val="000033E1"/>
    <w:rsid w:val="00007D57"/>
    <w:rsid w:val="00007DAB"/>
    <w:rsid w:val="0001024D"/>
    <w:rsid w:val="000251FA"/>
    <w:rsid w:val="00030AD7"/>
    <w:rsid w:val="00040692"/>
    <w:rsid w:val="000442A9"/>
    <w:rsid w:val="000610E8"/>
    <w:rsid w:val="00071D3F"/>
    <w:rsid w:val="000A0E61"/>
    <w:rsid w:val="000A4C4F"/>
    <w:rsid w:val="000C6D39"/>
    <w:rsid w:val="000D3E36"/>
    <w:rsid w:val="001006F6"/>
    <w:rsid w:val="001137EF"/>
    <w:rsid w:val="00125F21"/>
    <w:rsid w:val="00165E32"/>
    <w:rsid w:val="001735A8"/>
    <w:rsid w:val="0018224C"/>
    <w:rsid w:val="00182309"/>
    <w:rsid w:val="001F09D9"/>
    <w:rsid w:val="00233023"/>
    <w:rsid w:val="002340E5"/>
    <w:rsid w:val="00251A9D"/>
    <w:rsid w:val="002570E5"/>
    <w:rsid w:val="00264AB7"/>
    <w:rsid w:val="0026612A"/>
    <w:rsid w:val="002A219C"/>
    <w:rsid w:val="002E654A"/>
    <w:rsid w:val="002E770F"/>
    <w:rsid w:val="0031158B"/>
    <w:rsid w:val="00311662"/>
    <w:rsid w:val="00351052"/>
    <w:rsid w:val="003853CD"/>
    <w:rsid w:val="00387DCE"/>
    <w:rsid w:val="00387F05"/>
    <w:rsid w:val="003A282E"/>
    <w:rsid w:val="003A305A"/>
    <w:rsid w:val="003B68CF"/>
    <w:rsid w:val="003E74E6"/>
    <w:rsid w:val="00407048"/>
    <w:rsid w:val="00411FDF"/>
    <w:rsid w:val="00422FC1"/>
    <w:rsid w:val="004673A2"/>
    <w:rsid w:val="00471B74"/>
    <w:rsid w:val="004B47E1"/>
    <w:rsid w:val="004D1232"/>
    <w:rsid w:val="004D29CB"/>
    <w:rsid w:val="0052088C"/>
    <w:rsid w:val="005243B3"/>
    <w:rsid w:val="00526CB6"/>
    <w:rsid w:val="005617E7"/>
    <w:rsid w:val="00561E70"/>
    <w:rsid w:val="005736DD"/>
    <w:rsid w:val="00581E6B"/>
    <w:rsid w:val="00582DC0"/>
    <w:rsid w:val="005C21B7"/>
    <w:rsid w:val="005C72F7"/>
    <w:rsid w:val="005E1B39"/>
    <w:rsid w:val="00601DE2"/>
    <w:rsid w:val="006122CD"/>
    <w:rsid w:val="0062078B"/>
    <w:rsid w:val="006435A5"/>
    <w:rsid w:val="00666CDE"/>
    <w:rsid w:val="006C1944"/>
    <w:rsid w:val="006E3535"/>
    <w:rsid w:val="00702D5F"/>
    <w:rsid w:val="007119C5"/>
    <w:rsid w:val="00720281"/>
    <w:rsid w:val="00756100"/>
    <w:rsid w:val="00775962"/>
    <w:rsid w:val="0079552C"/>
    <w:rsid w:val="008A24A4"/>
    <w:rsid w:val="008D47A3"/>
    <w:rsid w:val="00902CCE"/>
    <w:rsid w:val="00931CFF"/>
    <w:rsid w:val="00937595"/>
    <w:rsid w:val="00956B3E"/>
    <w:rsid w:val="00956CAA"/>
    <w:rsid w:val="00961098"/>
    <w:rsid w:val="009A431C"/>
    <w:rsid w:val="009B0199"/>
    <w:rsid w:val="009C2EF1"/>
    <w:rsid w:val="009C63D2"/>
    <w:rsid w:val="009E1A02"/>
    <w:rsid w:val="009E6A07"/>
    <w:rsid w:val="009E70AC"/>
    <w:rsid w:val="00A01C06"/>
    <w:rsid w:val="00A0240A"/>
    <w:rsid w:val="00A11D8F"/>
    <w:rsid w:val="00A33818"/>
    <w:rsid w:val="00A46956"/>
    <w:rsid w:val="00A80881"/>
    <w:rsid w:val="00A83EE4"/>
    <w:rsid w:val="00AA03A3"/>
    <w:rsid w:val="00AE1E0F"/>
    <w:rsid w:val="00AF7420"/>
    <w:rsid w:val="00B1276A"/>
    <w:rsid w:val="00B1397D"/>
    <w:rsid w:val="00B32AF9"/>
    <w:rsid w:val="00B347A0"/>
    <w:rsid w:val="00B70F13"/>
    <w:rsid w:val="00B9235B"/>
    <w:rsid w:val="00BA6BEE"/>
    <w:rsid w:val="00BD011B"/>
    <w:rsid w:val="00C11900"/>
    <w:rsid w:val="00C24908"/>
    <w:rsid w:val="00C26D24"/>
    <w:rsid w:val="00C57E86"/>
    <w:rsid w:val="00CA3114"/>
    <w:rsid w:val="00CC7DB6"/>
    <w:rsid w:val="00CD2F84"/>
    <w:rsid w:val="00CF1D14"/>
    <w:rsid w:val="00CF505E"/>
    <w:rsid w:val="00D14905"/>
    <w:rsid w:val="00D22E9D"/>
    <w:rsid w:val="00D46830"/>
    <w:rsid w:val="00D54AD8"/>
    <w:rsid w:val="00D862F5"/>
    <w:rsid w:val="00D945BE"/>
    <w:rsid w:val="00DA771C"/>
    <w:rsid w:val="00DA7A1E"/>
    <w:rsid w:val="00DC1580"/>
    <w:rsid w:val="00DE20BF"/>
    <w:rsid w:val="00E04042"/>
    <w:rsid w:val="00E33103"/>
    <w:rsid w:val="00E43CC5"/>
    <w:rsid w:val="00E51F8A"/>
    <w:rsid w:val="00EB0B97"/>
    <w:rsid w:val="00F01924"/>
    <w:rsid w:val="00F43958"/>
    <w:rsid w:val="00F457AB"/>
    <w:rsid w:val="00F52351"/>
    <w:rsid w:val="00F525F5"/>
    <w:rsid w:val="00F601DE"/>
    <w:rsid w:val="00FA4A84"/>
    <w:rsid w:val="00FD1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8C3AA"/>
  <w15:docId w15:val="{26F4D444-7495-4807-A214-28A8F24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D3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A7A1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7A1E"/>
  </w:style>
  <w:style w:type="paragraph" w:styleId="Footer">
    <w:name w:val="footer"/>
    <w:basedOn w:val="Normal"/>
    <w:link w:val="FooterChar"/>
    <w:uiPriority w:val="99"/>
    <w:unhideWhenUsed/>
    <w:rsid w:val="00DA7A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A1E"/>
  </w:style>
  <w:style w:type="paragraph" w:styleId="BalloonText">
    <w:name w:val="Balloon Text"/>
    <w:basedOn w:val="Normal"/>
    <w:link w:val="BalloonTextChar"/>
    <w:uiPriority w:val="99"/>
    <w:semiHidden/>
    <w:unhideWhenUsed/>
    <w:rsid w:val="00B347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47A0"/>
    <w:rPr>
      <w:rFonts w:ascii="Tahoma" w:hAnsi="Tahoma" w:cs="Tahoma"/>
      <w:sz w:val="16"/>
      <w:szCs w:val="16"/>
    </w:rPr>
  </w:style>
  <w:style w:type="character" w:styleId="PlaceholderText">
    <w:name w:val="Placeholder Text"/>
    <w:basedOn w:val="DefaultParagraphFont"/>
    <w:uiPriority w:val="99"/>
    <w:semiHidden/>
    <w:rsid w:val="005C72F7"/>
    <w:rPr>
      <w:color w:val="808080"/>
    </w:rPr>
  </w:style>
  <w:style w:type="paragraph" w:customStyle="1" w:styleId="BasicParagraph">
    <w:name w:val="[Basic Paragraph]"/>
    <w:basedOn w:val="Normal"/>
    <w:uiPriority w:val="99"/>
    <w:rsid w:val="0018224C"/>
    <w:pPr>
      <w:autoSpaceDE w:val="0"/>
      <w:autoSpaceDN w:val="0"/>
      <w:adjustRightInd w:val="0"/>
      <w:spacing w:after="0" w:line="288" w:lineRule="auto"/>
      <w:textAlignment w:val="center"/>
    </w:pPr>
    <w:rPr>
      <w:rFonts w:ascii="Times New Roman" w:hAnsi="Times New Roman"/>
      <w:color w:val="000000"/>
      <w:sz w:val="24"/>
      <w:szCs w:val="24"/>
    </w:rPr>
  </w:style>
  <w:style w:type="character" w:styleId="Hyperlink">
    <w:name w:val="Hyperlink"/>
    <w:basedOn w:val="DefaultParagraphFont"/>
    <w:uiPriority w:val="99"/>
    <w:unhideWhenUsed/>
    <w:rsid w:val="005E1B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ustomFlierSchema xmlns:xsi="http://www.w3.org/2001/XMLSchema-instance" xmlns:xsd="http://www.w3.org/2001/XMLSchema">
  <CompanyName>Company Name – Contact Name</CompanyName>
  <CompanyStreet1>211 S. Broadway</CompanyStreet1>
  <CompanyStreet2>PO Box 69</CompanyStreet2>
  <CompanyCity>West Bend</CompanyCity>
  <CompanyState>IA</CompanyState>
  <CompanyZipCode>  50597</CompanyZipCode>
  <CompanyWebSite>Company Website</CompanyWebSite>
  <CompanyEmail>Company Email/Address</CompanyEmail>
  <CompanyPhone>Company Phone/Cell Phone</CompanyPhone>
  <GroupName>Checks Payable To</GroupName>
  <FundraiserStartOn>2007-02-12T00:00:00</FundraiserStartOn>
  <ReturnOrderOn>04/14/2008</ReturnOrderOn>
  <DeliveryOn>04/28/2008</DeliveryOn>
  <ContactName>Robbin Richardson</ContactName>
  <ContactPhoneNumber>641.753.4518</ContactPhoneNumber>
  <MakeChecksTo>Contact Name</MakeChecksTo>
  <GoalInformation/>
  <Product1LongName>Product 1 Name</Product1LongName>
  <Product1ShortName>XX</Product1ShortName>
  <Product1Price>$</Product1Price>
  <Product2LongName>Product 2 Name</Product2LongName>
  <Product2ShortName>XX</Product2ShortName>
  <Product2Price>$</Product2Price>
  <Product3LongName>Product 3 Name</Product3LongName>
  <Product3ShortName>XX</Product3ShortName>
  <Product3Price>$</Product3Price>
  <Product4LongName>Product 4 Name</Product4LongName>
  <Product4ShortName>XX</Product4ShortName>
  <Product4Price>$</Product4Price>
  <Product5LongName>Product 5 Name </Product5LongName>
  <Product5ShortName>XX</Product5ShortName>
  <Product5Price>$</Product5Price>
  <Product6LongName>Product 6 Name</Product6LongName>
  <Product6ShortName>XX</Product6ShortName>
  <Product6Price>$</Product6Price>
  <Product7LongName>Product 7 Name</Product7LongName>
  <Product7ShortName>XX</Product7ShortName>
  <Product7Price>$</Product7Price>
  <Product8LongName>Product 8 Name</Product8LongName>
  <Product8ShortName>XX</Product8ShortName>
  <Product8Price>$</Product8Price>
  <Product9LongName>Product 9 Name</Product9LongName>
  <Product9ShortName>XX</Product9ShortName>
  <Product9Price>$</Product9Price>
  <Product10LongName/>
  <Product10ShortName/>
  <Product10Price>0</Product10Price>
</CustomFlierSchem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FBD1E-AF1A-437F-B37B-5DB49C239F75}">
  <ds:schemaRefs>
    <ds:schemaRef ds:uri="http://www.w3.org/2001/XMLSchema"/>
  </ds:schemaRefs>
</ds:datastoreItem>
</file>

<file path=customXml/itemProps2.xml><?xml version="1.0" encoding="utf-8"?>
<ds:datastoreItem xmlns:ds="http://schemas.openxmlformats.org/officeDocument/2006/customXml" ds:itemID="{B6CACDF4-353C-4F7E-A5D4-3B6A4B3E9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Words>
  <Characters>4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Country Maid Inc</Company>
  <LinksUpToDate>false</LinksUpToDate>
  <CharactersWithSpaces>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dan Knapp</dc:creator>
  <cp:lastModifiedBy>Susan Pack</cp:lastModifiedBy>
  <cp:revision>6</cp:revision>
  <cp:lastPrinted>2008-06-09T18:34:00Z</cp:lastPrinted>
  <dcterms:created xsi:type="dcterms:W3CDTF">2017-07-10T22:25:00Z</dcterms:created>
  <dcterms:modified xsi:type="dcterms:W3CDTF">2022-07-26T14:58:00Z</dcterms:modified>
</cp:coreProperties>
</file>